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F345D7" w14:textId="6DBE82EA" w:rsidR="00DC0CCD" w:rsidRPr="00833D07" w:rsidRDefault="00DC0CCD" w:rsidP="005E7B34">
      <w:pPr>
        <w:ind w:right="2790"/>
        <w:jc w:val="both"/>
        <w:rPr>
          <w:rFonts w:ascii="Garamond" w:hAnsi="Garamond"/>
          <w:b/>
          <w:spacing w:val="-2"/>
        </w:rPr>
      </w:pPr>
    </w:p>
    <w:p w14:paraId="429736AA" w14:textId="77777777" w:rsidR="003B4D39" w:rsidRPr="00833D07" w:rsidRDefault="003B4D39" w:rsidP="005E7B34">
      <w:pPr>
        <w:pBdr>
          <w:top w:val="single" w:sz="12" w:space="1" w:color="auto" w:shadow="1"/>
          <w:left w:val="single" w:sz="12" w:space="4" w:color="auto" w:shadow="1"/>
          <w:bottom w:val="single" w:sz="12" w:space="1" w:color="auto" w:shadow="1"/>
          <w:right w:val="single" w:sz="12" w:space="4" w:color="auto" w:shadow="1"/>
        </w:pBdr>
        <w:ind w:right="2790"/>
        <w:jc w:val="both"/>
        <w:rPr>
          <w:rFonts w:ascii="Book Antiqua" w:hAnsi="Book Antiqua"/>
          <w:b/>
          <w:sz w:val="20"/>
        </w:rPr>
      </w:pPr>
      <w:r w:rsidRPr="00833D07">
        <w:rPr>
          <w:rFonts w:ascii="Book Antiqua" w:hAnsi="Book Antiqua"/>
          <w:b/>
          <w:sz w:val="20"/>
        </w:rPr>
        <w:t>CONVENTION ON WETLANDS (Ramsar, Iran, 1971)</w:t>
      </w:r>
    </w:p>
    <w:p w14:paraId="3E190108" w14:textId="77777777" w:rsidR="003B4D39" w:rsidRPr="00833D07" w:rsidRDefault="003B4D39" w:rsidP="005E7B34">
      <w:pPr>
        <w:pBdr>
          <w:top w:val="single" w:sz="12" w:space="1" w:color="auto" w:shadow="1"/>
          <w:left w:val="single" w:sz="12" w:space="4" w:color="auto" w:shadow="1"/>
          <w:bottom w:val="single" w:sz="12" w:space="1" w:color="auto" w:shadow="1"/>
          <w:right w:val="single" w:sz="12" w:space="4" w:color="auto" w:shadow="1"/>
        </w:pBdr>
        <w:ind w:right="2790"/>
        <w:jc w:val="both"/>
        <w:rPr>
          <w:rFonts w:ascii="Book Antiqua" w:hAnsi="Book Antiqua"/>
          <w:sz w:val="20"/>
        </w:rPr>
      </w:pPr>
      <w:r w:rsidRPr="00833D07">
        <w:rPr>
          <w:rFonts w:ascii="Book Antiqua" w:hAnsi="Book Antiqua"/>
          <w:sz w:val="20"/>
        </w:rPr>
        <w:t xml:space="preserve">Rue </w:t>
      </w:r>
      <w:proofErr w:type="spellStart"/>
      <w:r w:rsidRPr="00833D07">
        <w:rPr>
          <w:rFonts w:ascii="Book Antiqua" w:hAnsi="Book Antiqua"/>
          <w:sz w:val="20"/>
        </w:rPr>
        <w:t>Mauverney</w:t>
      </w:r>
      <w:proofErr w:type="spellEnd"/>
      <w:r w:rsidRPr="00833D07">
        <w:rPr>
          <w:rFonts w:ascii="Book Antiqua" w:hAnsi="Book Antiqua"/>
          <w:sz w:val="20"/>
        </w:rPr>
        <w:t xml:space="preserve"> 28, CH-1196 Gland, Switzerland</w:t>
      </w:r>
    </w:p>
    <w:p w14:paraId="6049719C" w14:textId="5098F1DB" w:rsidR="003B4D39" w:rsidRPr="00833D07" w:rsidRDefault="003B4D39" w:rsidP="005E7B34">
      <w:pPr>
        <w:pBdr>
          <w:top w:val="single" w:sz="12" w:space="1" w:color="auto" w:shadow="1"/>
          <w:left w:val="single" w:sz="12" w:space="4" w:color="auto" w:shadow="1"/>
          <w:bottom w:val="single" w:sz="12" w:space="1" w:color="auto" w:shadow="1"/>
          <w:right w:val="single" w:sz="12" w:space="4" w:color="auto" w:shadow="1"/>
        </w:pBdr>
        <w:tabs>
          <w:tab w:val="center" w:pos="4664"/>
          <w:tab w:val="left" w:pos="5040"/>
        </w:tabs>
        <w:suppressAutoHyphens/>
        <w:ind w:right="2790"/>
        <w:jc w:val="both"/>
        <w:rPr>
          <w:rFonts w:ascii="Book Antiqua" w:hAnsi="Book Antiqua"/>
          <w:sz w:val="20"/>
        </w:rPr>
      </w:pPr>
      <w:r w:rsidRPr="00833D07">
        <w:rPr>
          <w:rFonts w:ascii="Book Antiqua" w:hAnsi="Book Antiqua"/>
          <w:sz w:val="20"/>
        </w:rPr>
        <w:t>Tel. +41-22-999-0170</w:t>
      </w:r>
    </w:p>
    <w:p w14:paraId="7C98687A" w14:textId="77777777" w:rsidR="003B4D39" w:rsidRPr="00833D07" w:rsidRDefault="003B4D39" w:rsidP="005E7B34">
      <w:pPr>
        <w:pBdr>
          <w:top w:val="single" w:sz="12" w:space="1" w:color="auto" w:shadow="1"/>
          <w:left w:val="single" w:sz="12" w:space="4" w:color="auto" w:shadow="1"/>
          <w:bottom w:val="single" w:sz="12" w:space="1" w:color="auto" w:shadow="1"/>
          <w:right w:val="single" w:sz="12" w:space="4" w:color="auto" w:shadow="1"/>
        </w:pBdr>
        <w:tabs>
          <w:tab w:val="left" w:pos="0"/>
          <w:tab w:val="center" w:pos="4664"/>
          <w:tab w:val="left" w:pos="5040"/>
        </w:tabs>
        <w:suppressAutoHyphens/>
        <w:ind w:right="2790"/>
        <w:jc w:val="both"/>
        <w:rPr>
          <w:rFonts w:ascii="Book Antiqua" w:hAnsi="Book Antiqua"/>
          <w:sz w:val="20"/>
        </w:rPr>
      </w:pPr>
      <w:r w:rsidRPr="00833D07">
        <w:rPr>
          <w:rFonts w:ascii="Book Antiqua" w:hAnsi="Book Antiqua"/>
          <w:sz w:val="20"/>
        </w:rPr>
        <w:t xml:space="preserve">E-mail: </w:t>
      </w:r>
      <w:hyperlink r:id="rId11" w:history="1">
        <w:r w:rsidRPr="00833D07">
          <w:rPr>
            <w:rStyle w:val="Hyperlink"/>
            <w:rFonts w:ascii="Book Antiqua" w:hAnsi="Book Antiqua"/>
            <w:sz w:val="20"/>
          </w:rPr>
          <w:t>asia.oceania@ramsar.org</w:t>
        </w:r>
      </w:hyperlink>
      <w:r w:rsidRPr="00833D07">
        <w:rPr>
          <w:rFonts w:ascii="Book Antiqua" w:hAnsi="Book Antiqua"/>
          <w:sz w:val="20"/>
        </w:rPr>
        <w:t xml:space="preserve"> </w:t>
      </w:r>
    </w:p>
    <w:p w14:paraId="7DED055B" w14:textId="77777777" w:rsidR="003B4D39" w:rsidRPr="00833D07" w:rsidRDefault="003B4D39" w:rsidP="005E7B34">
      <w:pPr>
        <w:pBdr>
          <w:top w:val="single" w:sz="12" w:space="1" w:color="auto" w:shadow="1"/>
          <w:left w:val="single" w:sz="12" w:space="4" w:color="auto" w:shadow="1"/>
          <w:bottom w:val="single" w:sz="12" w:space="1" w:color="auto" w:shadow="1"/>
          <w:right w:val="single" w:sz="12" w:space="4" w:color="auto" w:shadow="1"/>
        </w:pBdr>
        <w:tabs>
          <w:tab w:val="left" w:pos="0"/>
          <w:tab w:val="center" w:pos="4664"/>
          <w:tab w:val="left" w:pos="5040"/>
        </w:tabs>
        <w:suppressAutoHyphens/>
        <w:ind w:right="2790"/>
        <w:jc w:val="both"/>
        <w:rPr>
          <w:rFonts w:ascii="Book Antiqua" w:hAnsi="Book Antiqua"/>
          <w:b/>
          <w:spacing w:val="-2"/>
          <w:sz w:val="20"/>
        </w:rPr>
      </w:pPr>
      <w:r w:rsidRPr="00833D07">
        <w:rPr>
          <w:rFonts w:ascii="Book Antiqua" w:hAnsi="Book Antiqua"/>
          <w:sz w:val="20"/>
        </w:rPr>
        <w:t>Web</w:t>
      </w:r>
      <w:r w:rsidR="00DC0CCD" w:rsidRPr="00833D07">
        <w:rPr>
          <w:rFonts w:ascii="Book Antiqua" w:hAnsi="Book Antiqua"/>
          <w:sz w:val="20"/>
        </w:rPr>
        <w:t xml:space="preserve"> site</w:t>
      </w:r>
      <w:r w:rsidRPr="00833D07">
        <w:rPr>
          <w:rFonts w:ascii="Book Antiqua" w:hAnsi="Book Antiqua"/>
          <w:sz w:val="20"/>
        </w:rPr>
        <w:t xml:space="preserve">: </w:t>
      </w:r>
      <w:hyperlink r:id="rId12" w:history="1">
        <w:r w:rsidR="00DC0CCD" w:rsidRPr="00833D07">
          <w:rPr>
            <w:rStyle w:val="Hyperlink"/>
            <w:rFonts w:ascii="Book Antiqua" w:hAnsi="Book Antiqua"/>
            <w:sz w:val="20"/>
          </w:rPr>
          <w:t>www.ramsar.org</w:t>
        </w:r>
      </w:hyperlink>
      <w:r w:rsidR="00DC0CCD" w:rsidRPr="00833D07">
        <w:rPr>
          <w:rFonts w:ascii="Book Antiqua" w:hAnsi="Book Antiqua"/>
          <w:sz w:val="20"/>
        </w:rPr>
        <w:t xml:space="preserve"> </w:t>
      </w:r>
    </w:p>
    <w:p w14:paraId="7D2D9230" w14:textId="77777777" w:rsidR="003B4D39" w:rsidRPr="00833D07" w:rsidRDefault="003B4D39" w:rsidP="005E7B34">
      <w:pPr>
        <w:pStyle w:val="Heading2"/>
        <w:keepNext w:val="0"/>
        <w:ind w:left="0" w:firstLine="0"/>
        <w:rPr>
          <w:szCs w:val="28"/>
          <w:lang w:val="en-GB"/>
        </w:rPr>
      </w:pPr>
    </w:p>
    <w:p w14:paraId="0A98F19B" w14:textId="20FB3ECA" w:rsidR="00A44B63" w:rsidRPr="00065F55" w:rsidRDefault="00AD6832" w:rsidP="005E7B34">
      <w:pPr>
        <w:jc w:val="both"/>
        <w:rPr>
          <w:rFonts w:ascii="Garamond" w:hAnsi="Garamond"/>
          <w:b/>
          <w:sz w:val="28"/>
        </w:rPr>
      </w:pPr>
      <w:r w:rsidRPr="00833D07">
        <w:rPr>
          <w:rFonts w:ascii="Garamond" w:hAnsi="Garamond"/>
          <w:b/>
          <w:sz w:val="28"/>
        </w:rPr>
        <w:t xml:space="preserve">Nagao Wetland </w:t>
      </w:r>
      <w:r w:rsidR="00A00F69" w:rsidRPr="00833D07">
        <w:rPr>
          <w:rFonts w:ascii="Garamond" w:hAnsi="Garamond"/>
          <w:b/>
          <w:sz w:val="28"/>
        </w:rPr>
        <w:t xml:space="preserve">Fund </w:t>
      </w:r>
      <w:r w:rsidRPr="00833D07">
        <w:rPr>
          <w:rFonts w:ascii="Garamond" w:hAnsi="Garamond"/>
          <w:b/>
          <w:sz w:val="28"/>
        </w:rPr>
        <w:t>(NWF)</w:t>
      </w:r>
    </w:p>
    <w:p w14:paraId="7D762227" w14:textId="77777777" w:rsidR="00065F55" w:rsidRDefault="00065F55" w:rsidP="00B94BEB">
      <w:pPr>
        <w:ind w:right="-478"/>
        <w:jc w:val="center"/>
        <w:rPr>
          <w:rFonts w:ascii="Garamond" w:hAnsi="Garamond"/>
          <w:b/>
          <w:sz w:val="32"/>
          <w:szCs w:val="32"/>
        </w:rPr>
      </w:pPr>
    </w:p>
    <w:p w14:paraId="56880CC7" w14:textId="62EEC7DC" w:rsidR="00A44B63" w:rsidRPr="00833D07" w:rsidRDefault="00A44B63" w:rsidP="00B94BEB">
      <w:pPr>
        <w:ind w:right="-478"/>
        <w:jc w:val="center"/>
        <w:rPr>
          <w:rFonts w:ascii="Garamond" w:hAnsi="Garamond"/>
          <w:sz w:val="32"/>
          <w:szCs w:val="32"/>
        </w:rPr>
      </w:pPr>
      <w:r w:rsidRPr="00833D07">
        <w:rPr>
          <w:rFonts w:ascii="Garamond" w:hAnsi="Garamond"/>
          <w:b/>
          <w:sz w:val="32"/>
          <w:szCs w:val="32"/>
        </w:rPr>
        <w:t>Project Summary and Endorsement Form</w:t>
      </w:r>
    </w:p>
    <w:p w14:paraId="3C5F1638" w14:textId="77777777" w:rsidR="00A44B63" w:rsidRPr="00833D07" w:rsidRDefault="00A44B63" w:rsidP="005E7B34">
      <w:pPr>
        <w:ind w:right="-478"/>
        <w:jc w:val="both"/>
        <w:rPr>
          <w:rFonts w:ascii="Garamond" w:hAnsi="Garamond"/>
        </w:rPr>
      </w:pPr>
    </w:p>
    <w:p w14:paraId="26E439B6" w14:textId="77777777" w:rsidR="006916B4" w:rsidRPr="00833D07" w:rsidRDefault="006916B4" w:rsidP="005E7B34">
      <w:pPr>
        <w:ind w:right="-478"/>
        <w:jc w:val="both"/>
        <w:rPr>
          <w:rFonts w:ascii="Garamond" w:hAnsi="Garamond"/>
          <w:b/>
        </w:rPr>
      </w:pPr>
      <w:r w:rsidRPr="00833D07">
        <w:rPr>
          <w:rFonts w:ascii="Garamond" w:hAnsi="Garamond"/>
          <w:b/>
        </w:rPr>
        <w:t xml:space="preserve">Please fill in sections a, b, c, f, g, h and </w:t>
      </w:r>
      <w:proofErr w:type="spellStart"/>
      <w:r w:rsidRPr="00833D07">
        <w:rPr>
          <w:rFonts w:ascii="Garamond" w:hAnsi="Garamond"/>
          <w:b/>
        </w:rPr>
        <w:t>i</w:t>
      </w:r>
      <w:proofErr w:type="spellEnd"/>
      <w:r w:rsidRPr="00833D07">
        <w:rPr>
          <w:rFonts w:ascii="Garamond" w:hAnsi="Garamond"/>
          <w:b/>
        </w:rPr>
        <w:t>, and either section d or section e.</w:t>
      </w:r>
    </w:p>
    <w:p w14:paraId="1C86CD04" w14:textId="77777777" w:rsidR="006916B4" w:rsidRPr="00833D07" w:rsidRDefault="006916B4" w:rsidP="005E7B34">
      <w:pPr>
        <w:ind w:right="-478"/>
        <w:jc w:val="both"/>
        <w:rPr>
          <w:rFonts w:ascii="Garamond" w:hAnsi="Garamond"/>
        </w:rPr>
      </w:pPr>
    </w:p>
    <w:p w14:paraId="7A73DA62" w14:textId="77777777" w:rsidR="00A44B63" w:rsidRPr="00833D07" w:rsidRDefault="00A44B63" w:rsidP="005E7B34">
      <w:pPr>
        <w:numPr>
          <w:ilvl w:val="0"/>
          <w:numId w:val="4"/>
        </w:numPr>
        <w:tabs>
          <w:tab w:val="clear" w:pos="360"/>
          <w:tab w:val="num" w:pos="567"/>
        </w:tabs>
        <w:ind w:left="567" w:right="-478" w:hanging="567"/>
        <w:jc w:val="both"/>
        <w:rPr>
          <w:rFonts w:ascii="Garamond" w:hAnsi="Garamond"/>
        </w:rPr>
      </w:pPr>
      <w:r w:rsidRPr="00833D07">
        <w:rPr>
          <w:rFonts w:ascii="Garamond" w:hAnsi="Garamond"/>
        </w:rPr>
        <w:t xml:space="preserve">Country requesting support: </w:t>
      </w:r>
    </w:p>
    <w:p w14:paraId="498DC9D4" w14:textId="77777777" w:rsidR="00A44B63" w:rsidRPr="00833D07" w:rsidRDefault="00A44B63" w:rsidP="005E7B34">
      <w:pPr>
        <w:tabs>
          <w:tab w:val="num" w:pos="567"/>
        </w:tabs>
        <w:ind w:left="567" w:right="-478" w:hanging="567"/>
        <w:jc w:val="both"/>
        <w:rPr>
          <w:rFonts w:ascii="Garamond" w:hAnsi="Garamond"/>
        </w:rPr>
      </w:pPr>
    </w:p>
    <w:p w14:paraId="5F8496F7" w14:textId="77777777" w:rsidR="00A44B63" w:rsidRPr="00833D07" w:rsidRDefault="00A44B63" w:rsidP="005E7B34">
      <w:pPr>
        <w:numPr>
          <w:ilvl w:val="0"/>
          <w:numId w:val="4"/>
        </w:numPr>
        <w:tabs>
          <w:tab w:val="clear" w:pos="360"/>
          <w:tab w:val="num" w:pos="567"/>
        </w:tabs>
        <w:ind w:left="567" w:right="-478" w:hanging="567"/>
        <w:jc w:val="both"/>
        <w:rPr>
          <w:rFonts w:ascii="Garamond" w:hAnsi="Garamond"/>
        </w:rPr>
      </w:pPr>
      <w:r w:rsidRPr="00833D07">
        <w:rPr>
          <w:rFonts w:ascii="Garamond" w:hAnsi="Garamond"/>
        </w:rPr>
        <w:t>Title of project proposal:</w:t>
      </w:r>
    </w:p>
    <w:p w14:paraId="7CA07079" w14:textId="77777777" w:rsidR="00A44B63" w:rsidRPr="00833D07" w:rsidRDefault="00A44B63" w:rsidP="005E7B34">
      <w:pPr>
        <w:ind w:right="-478"/>
        <w:jc w:val="both"/>
        <w:rPr>
          <w:rFonts w:ascii="Garamond" w:hAnsi="Garamond"/>
        </w:rPr>
      </w:pPr>
    </w:p>
    <w:p w14:paraId="76E7F0BB" w14:textId="4838133A" w:rsidR="00A44B63" w:rsidRPr="00833D07" w:rsidRDefault="00A44B63" w:rsidP="005E7B34">
      <w:pPr>
        <w:numPr>
          <w:ilvl w:val="0"/>
          <w:numId w:val="4"/>
        </w:numPr>
        <w:tabs>
          <w:tab w:val="clear" w:pos="360"/>
          <w:tab w:val="num" w:pos="567"/>
        </w:tabs>
        <w:ind w:left="567" w:right="-478" w:hanging="567"/>
        <w:jc w:val="both"/>
        <w:rPr>
          <w:rFonts w:ascii="Garamond" w:hAnsi="Garamond"/>
        </w:rPr>
      </w:pPr>
      <w:r w:rsidRPr="00833D07">
        <w:rPr>
          <w:rFonts w:ascii="Garamond" w:hAnsi="Garamond"/>
        </w:rPr>
        <w:t xml:space="preserve">Please indicate relevant </w:t>
      </w:r>
      <w:r w:rsidR="00290695" w:rsidRPr="00833D07">
        <w:rPr>
          <w:rFonts w:ascii="Garamond" w:hAnsi="Garamond"/>
        </w:rPr>
        <w:t>Goals and Targets</w:t>
      </w:r>
      <w:r w:rsidR="00290695" w:rsidRPr="00833D07" w:rsidDel="00290695">
        <w:rPr>
          <w:rFonts w:ascii="Garamond" w:hAnsi="Garamond"/>
        </w:rPr>
        <w:t xml:space="preserve"> </w:t>
      </w:r>
      <w:r w:rsidR="001819C9" w:rsidRPr="00833D07">
        <w:rPr>
          <w:rFonts w:ascii="Garamond" w:hAnsi="Garamond"/>
        </w:rPr>
        <w:t xml:space="preserve">of the </w:t>
      </w:r>
      <w:r w:rsidR="00760586" w:rsidRPr="00833D07">
        <w:rPr>
          <w:rFonts w:ascii="Garamond" w:hAnsi="Garamond"/>
        </w:rPr>
        <w:t xml:space="preserve">Convention’s </w:t>
      </w:r>
      <w:r w:rsidR="001819C9" w:rsidRPr="00833D07">
        <w:rPr>
          <w:rFonts w:ascii="Garamond" w:hAnsi="Garamond"/>
        </w:rPr>
        <w:t xml:space="preserve">Strategic Plan </w:t>
      </w:r>
      <w:r w:rsidR="00760586" w:rsidRPr="00833D07">
        <w:rPr>
          <w:rFonts w:ascii="Garamond" w:hAnsi="Garamond"/>
        </w:rPr>
        <w:t xml:space="preserve">2016-2024 </w:t>
      </w:r>
      <w:r w:rsidR="00697ADA" w:rsidRPr="00833D07">
        <w:rPr>
          <w:rFonts w:ascii="Garamond" w:hAnsi="Garamond"/>
        </w:rPr>
        <w:t>covered</w:t>
      </w:r>
      <w:r w:rsidR="00BB2BC2" w:rsidRPr="00833D07">
        <w:rPr>
          <w:rFonts w:ascii="Garamond" w:hAnsi="Garamond"/>
        </w:rPr>
        <w:t xml:space="preserve"> by the project</w:t>
      </w:r>
      <w:r w:rsidRPr="00833D07">
        <w:rPr>
          <w:rFonts w:ascii="Garamond" w:hAnsi="Garamond"/>
        </w:rPr>
        <w:t>:</w:t>
      </w:r>
    </w:p>
    <w:p w14:paraId="3B0B2E58" w14:textId="77777777" w:rsidR="00A44B63" w:rsidRPr="00833D07" w:rsidRDefault="00A44B63" w:rsidP="005E7B34">
      <w:pPr>
        <w:pStyle w:val="BodyText"/>
      </w:pPr>
    </w:p>
    <w:p w14:paraId="3F1EC099" w14:textId="77777777" w:rsidR="00E31BF9" w:rsidRPr="00833D07" w:rsidRDefault="00E31BF9" w:rsidP="005E7B34">
      <w:pPr>
        <w:pStyle w:val="BodyText"/>
        <w:rPr>
          <w:lang w:val="en-GB"/>
        </w:rPr>
      </w:pPr>
    </w:p>
    <w:p w14:paraId="19CF7717" w14:textId="77777777" w:rsidR="00A44B63" w:rsidRPr="00833D07" w:rsidRDefault="00A44B63" w:rsidP="005E7B34">
      <w:pPr>
        <w:pStyle w:val="BodyText"/>
        <w:ind w:left="567" w:hanging="567"/>
      </w:pPr>
      <w:r w:rsidRPr="00833D07">
        <w:rPr>
          <w:b/>
        </w:rPr>
        <w:t>d.</w:t>
      </w:r>
      <w:r w:rsidRPr="00833D07">
        <w:t xml:space="preserve"> </w:t>
      </w:r>
      <w:r w:rsidRPr="00833D07">
        <w:tab/>
        <w:t xml:space="preserve">If the financial support sought from the </w:t>
      </w:r>
      <w:r w:rsidR="00290695" w:rsidRPr="00833D07">
        <w:t>NWF</w:t>
      </w:r>
      <w:r w:rsidRPr="00833D07">
        <w:t xml:space="preserve"> is requested to carry out part of a larger project, please indicate:</w:t>
      </w:r>
    </w:p>
    <w:p w14:paraId="47186819" w14:textId="77777777" w:rsidR="00A44B63" w:rsidRPr="00833D07" w:rsidRDefault="00A44B63" w:rsidP="005E7B34">
      <w:pPr>
        <w:pStyle w:val="BodyText"/>
        <w:ind w:left="567" w:hanging="567"/>
      </w:pPr>
    </w:p>
    <w:p w14:paraId="2F7ECA75" w14:textId="045C7349" w:rsidR="00697ADA" w:rsidRPr="00833D07" w:rsidRDefault="00A44B63" w:rsidP="005E7B34">
      <w:pPr>
        <w:pStyle w:val="BodyText"/>
        <w:numPr>
          <w:ilvl w:val="0"/>
          <w:numId w:val="19"/>
        </w:numPr>
        <w:tabs>
          <w:tab w:val="clear" w:pos="1701"/>
          <w:tab w:val="num" w:pos="1134"/>
        </w:tabs>
        <w:ind w:left="1134"/>
      </w:pPr>
      <w:r w:rsidRPr="00833D07">
        <w:t>Title of the main project:</w:t>
      </w:r>
    </w:p>
    <w:p w14:paraId="69BF6B98" w14:textId="77777777" w:rsidR="00697ADA" w:rsidRPr="00833D07" w:rsidRDefault="00697ADA" w:rsidP="005E7B34">
      <w:pPr>
        <w:pStyle w:val="BodyText"/>
        <w:ind w:left="1134"/>
      </w:pPr>
    </w:p>
    <w:p w14:paraId="61FE664C" w14:textId="35BB0758" w:rsidR="00697ADA" w:rsidRPr="00833D07" w:rsidRDefault="00697ADA" w:rsidP="005E7B34">
      <w:pPr>
        <w:pStyle w:val="BodyText"/>
        <w:numPr>
          <w:ilvl w:val="0"/>
          <w:numId w:val="19"/>
        </w:numPr>
        <w:tabs>
          <w:tab w:val="clear" w:pos="1701"/>
          <w:tab w:val="num" w:pos="1134"/>
        </w:tabs>
        <w:ind w:left="1134"/>
      </w:pPr>
      <w:r w:rsidRPr="00833D07">
        <w:t>Objectives of the main project:</w:t>
      </w:r>
    </w:p>
    <w:p w14:paraId="580EF481" w14:textId="77777777" w:rsidR="00A44B63" w:rsidRPr="00833D07" w:rsidRDefault="00A44B63" w:rsidP="005E7B34">
      <w:pPr>
        <w:pStyle w:val="BodyText"/>
        <w:tabs>
          <w:tab w:val="num" w:pos="1134"/>
        </w:tabs>
        <w:ind w:left="1134" w:hanging="567"/>
      </w:pPr>
    </w:p>
    <w:p w14:paraId="50C6EB6E" w14:textId="77777777" w:rsidR="00A44B63" w:rsidRPr="00833D07" w:rsidRDefault="00A44B63" w:rsidP="005E7B34">
      <w:pPr>
        <w:pStyle w:val="BodyText"/>
        <w:numPr>
          <w:ilvl w:val="0"/>
          <w:numId w:val="19"/>
        </w:numPr>
        <w:tabs>
          <w:tab w:val="clear" w:pos="1701"/>
          <w:tab w:val="num" w:pos="1134"/>
        </w:tabs>
        <w:ind w:left="1134"/>
      </w:pPr>
      <w:r w:rsidRPr="00833D07">
        <w:t>Duration of the main project:</w:t>
      </w:r>
    </w:p>
    <w:p w14:paraId="7A42AA62" w14:textId="77777777" w:rsidR="00A44B63" w:rsidRPr="00833D07" w:rsidRDefault="00A44B63" w:rsidP="005E7B34">
      <w:pPr>
        <w:pStyle w:val="BodyText"/>
        <w:tabs>
          <w:tab w:val="num" w:pos="1134"/>
        </w:tabs>
        <w:ind w:left="1134" w:hanging="567"/>
      </w:pPr>
    </w:p>
    <w:p w14:paraId="6A8F601E" w14:textId="77777777" w:rsidR="00A44B63" w:rsidRPr="00833D07" w:rsidRDefault="00A44B63" w:rsidP="005E7B34">
      <w:pPr>
        <w:pStyle w:val="BodyText"/>
        <w:numPr>
          <w:ilvl w:val="0"/>
          <w:numId w:val="19"/>
        </w:numPr>
        <w:tabs>
          <w:tab w:val="clear" w:pos="1701"/>
          <w:tab w:val="num" w:pos="1134"/>
        </w:tabs>
        <w:ind w:left="1134"/>
      </w:pPr>
      <w:r w:rsidRPr="00833D07">
        <w:t>Total cost of the main project:</w:t>
      </w:r>
    </w:p>
    <w:p w14:paraId="19675C1B" w14:textId="77777777" w:rsidR="0032514D" w:rsidRPr="00833D07" w:rsidRDefault="0032514D" w:rsidP="005E7B34">
      <w:pPr>
        <w:pStyle w:val="BodyText"/>
      </w:pPr>
    </w:p>
    <w:p w14:paraId="2D453F4B" w14:textId="77777777" w:rsidR="0032514D" w:rsidRPr="00833D07" w:rsidRDefault="0032514D" w:rsidP="005E7B34">
      <w:pPr>
        <w:pStyle w:val="BodyText"/>
        <w:numPr>
          <w:ilvl w:val="0"/>
          <w:numId w:val="19"/>
        </w:numPr>
        <w:tabs>
          <w:tab w:val="clear" w:pos="1701"/>
          <w:tab w:val="num" w:pos="1134"/>
        </w:tabs>
        <w:ind w:left="1134"/>
      </w:pPr>
      <w:r w:rsidRPr="00833D07">
        <w:t xml:space="preserve">Amount requested from the </w:t>
      </w:r>
      <w:r w:rsidR="00290695" w:rsidRPr="00833D07">
        <w:t>NWF</w:t>
      </w:r>
      <w:r w:rsidRPr="00833D07">
        <w:t>:</w:t>
      </w:r>
    </w:p>
    <w:p w14:paraId="5499DEA9" w14:textId="77777777" w:rsidR="00A44B63" w:rsidRPr="00833D07" w:rsidRDefault="00A44B63" w:rsidP="005E7B34">
      <w:pPr>
        <w:pStyle w:val="BodyText"/>
        <w:tabs>
          <w:tab w:val="num" w:pos="1134"/>
        </w:tabs>
        <w:ind w:left="1134" w:hanging="567"/>
      </w:pPr>
    </w:p>
    <w:p w14:paraId="2DFFDF00" w14:textId="77777777" w:rsidR="00A44B63" w:rsidRPr="00833D07" w:rsidRDefault="00A44B63" w:rsidP="005E7B34">
      <w:pPr>
        <w:pStyle w:val="BodyText"/>
        <w:numPr>
          <w:ilvl w:val="0"/>
          <w:numId w:val="19"/>
        </w:numPr>
        <w:tabs>
          <w:tab w:val="clear" w:pos="1701"/>
          <w:tab w:val="num" w:pos="1134"/>
        </w:tabs>
        <w:ind w:left="1134"/>
      </w:pPr>
      <w:r w:rsidRPr="00833D07">
        <w:t>Have the main project and the other funds been approved:</w:t>
      </w:r>
      <w:r w:rsidR="00607782" w:rsidRPr="00833D07">
        <w:t xml:space="preserve"> </w:t>
      </w:r>
      <w:r w:rsidR="007F1930" w:rsidRPr="00833D07">
        <w:rPr>
          <w:rFonts w:ascii="Wingdings" w:eastAsia="Wingdings" w:hAnsi="Wingdings" w:cs="Wingdings"/>
        </w:rPr>
        <w:t></w:t>
      </w:r>
      <w:r w:rsidR="00347EBE" w:rsidRPr="00833D07">
        <w:t xml:space="preserve"> </w:t>
      </w:r>
      <w:r w:rsidRPr="00833D07">
        <w:t>Yes</w:t>
      </w:r>
      <w:r w:rsidR="00607782" w:rsidRPr="00833D07">
        <w:t xml:space="preserve"> </w:t>
      </w:r>
      <w:r w:rsidR="007F1930" w:rsidRPr="00833D07">
        <w:rPr>
          <w:rFonts w:ascii="Wingdings" w:eastAsia="Wingdings" w:hAnsi="Wingdings" w:cs="Wingdings"/>
        </w:rPr>
        <w:t></w:t>
      </w:r>
      <w:r w:rsidR="00347EBE" w:rsidRPr="00833D07">
        <w:t xml:space="preserve"> </w:t>
      </w:r>
      <w:r w:rsidRPr="00833D07">
        <w:t>No</w:t>
      </w:r>
    </w:p>
    <w:p w14:paraId="4C1AC22A" w14:textId="77777777" w:rsidR="00A44B63" w:rsidRPr="00833D07" w:rsidRDefault="00A44B63" w:rsidP="005E7B34">
      <w:pPr>
        <w:pStyle w:val="BodyText"/>
        <w:tabs>
          <w:tab w:val="num" w:pos="1134"/>
        </w:tabs>
        <w:ind w:left="1134" w:hanging="567"/>
      </w:pPr>
    </w:p>
    <w:p w14:paraId="3997A3D1" w14:textId="77777777" w:rsidR="00A44B63" w:rsidRPr="00833D07" w:rsidRDefault="00A44B63" w:rsidP="005E7B34">
      <w:pPr>
        <w:pStyle w:val="BodyText"/>
        <w:numPr>
          <w:ilvl w:val="0"/>
          <w:numId w:val="19"/>
        </w:numPr>
        <w:tabs>
          <w:tab w:val="clear" w:pos="1701"/>
          <w:tab w:val="num" w:pos="1134"/>
        </w:tabs>
        <w:ind w:left="1134"/>
      </w:pPr>
      <w:r w:rsidRPr="00833D07">
        <w:t>If yes, please indicate the sources of these funds, showing whether the source is in-country or external:</w:t>
      </w:r>
    </w:p>
    <w:p w14:paraId="09746B9C" w14:textId="77777777" w:rsidR="00A44B63" w:rsidRPr="00833D07" w:rsidRDefault="00A44B63" w:rsidP="005E7B34">
      <w:pPr>
        <w:pStyle w:val="BodyText"/>
        <w:ind w:left="567" w:hanging="567"/>
      </w:pPr>
    </w:p>
    <w:p w14:paraId="5250FB9D" w14:textId="77777777" w:rsidR="00A44B63" w:rsidRPr="00833D07" w:rsidRDefault="00A44B63" w:rsidP="005E7B34">
      <w:pPr>
        <w:pStyle w:val="BodyText"/>
        <w:ind w:left="567" w:hanging="567"/>
      </w:pPr>
      <w:r w:rsidRPr="00833D07">
        <w:rPr>
          <w:b/>
        </w:rPr>
        <w:t>e.</w:t>
      </w:r>
      <w:r w:rsidRPr="00833D07">
        <w:t xml:space="preserve"> </w:t>
      </w:r>
      <w:r w:rsidRPr="00833D07">
        <w:tab/>
        <w:t>If the proposed project is a stand-alone activity</w:t>
      </w:r>
      <w:r w:rsidR="00F4209A" w:rsidRPr="00833D07">
        <w:t>,</w:t>
      </w:r>
      <w:r w:rsidRPr="00833D07">
        <w:t xml:space="preserve"> please indicate:</w:t>
      </w:r>
    </w:p>
    <w:p w14:paraId="07D19BDE" w14:textId="77777777" w:rsidR="00A44B63" w:rsidRPr="00833D07" w:rsidRDefault="00A44B63" w:rsidP="005E7B34">
      <w:pPr>
        <w:pStyle w:val="BodyText"/>
        <w:ind w:left="567" w:hanging="567"/>
      </w:pPr>
    </w:p>
    <w:p w14:paraId="0F55415C" w14:textId="77777777" w:rsidR="00A44B63" w:rsidRPr="00833D07" w:rsidRDefault="00A44B63" w:rsidP="005E7B34">
      <w:pPr>
        <w:pStyle w:val="BodyText"/>
        <w:numPr>
          <w:ilvl w:val="0"/>
          <w:numId w:val="20"/>
        </w:numPr>
        <w:tabs>
          <w:tab w:val="clear" w:pos="1701"/>
          <w:tab w:val="left" w:pos="1134"/>
        </w:tabs>
        <w:ind w:left="1134"/>
      </w:pPr>
      <w:r w:rsidRPr="00833D07">
        <w:t xml:space="preserve">Duration of the activities to be covered by </w:t>
      </w:r>
      <w:r w:rsidR="00290695" w:rsidRPr="00833D07">
        <w:t>NWF</w:t>
      </w:r>
      <w:r w:rsidRPr="00833D07">
        <w:t xml:space="preserve"> grant:</w:t>
      </w:r>
    </w:p>
    <w:p w14:paraId="54B91241" w14:textId="77777777" w:rsidR="00A44B63" w:rsidRPr="00833D07" w:rsidRDefault="00A44B63" w:rsidP="005E7B34">
      <w:pPr>
        <w:pStyle w:val="BodyText"/>
        <w:tabs>
          <w:tab w:val="left" w:pos="1134"/>
        </w:tabs>
        <w:ind w:left="1134" w:hanging="567"/>
      </w:pPr>
    </w:p>
    <w:p w14:paraId="5AFE2B6B" w14:textId="1A578C4E" w:rsidR="00A44B63" w:rsidRPr="00833D07" w:rsidRDefault="00A44B63" w:rsidP="005E7B34">
      <w:pPr>
        <w:pStyle w:val="BodyText"/>
        <w:numPr>
          <w:ilvl w:val="0"/>
          <w:numId w:val="20"/>
        </w:numPr>
        <w:tabs>
          <w:tab w:val="clear" w:pos="1701"/>
          <w:tab w:val="left" w:pos="1134"/>
        </w:tabs>
        <w:ind w:left="1134"/>
      </w:pPr>
      <w:r w:rsidRPr="00833D07">
        <w:t xml:space="preserve">Amount requested from </w:t>
      </w:r>
      <w:r w:rsidR="00290695" w:rsidRPr="00833D07">
        <w:t>NWF</w:t>
      </w:r>
      <w:r w:rsidRPr="00833D07">
        <w:t>:</w:t>
      </w:r>
    </w:p>
    <w:p w14:paraId="63D47F9C" w14:textId="77777777" w:rsidR="00A44B63" w:rsidRPr="00833D07" w:rsidRDefault="00A44B63" w:rsidP="005E7B34">
      <w:pPr>
        <w:pStyle w:val="BodyText"/>
        <w:tabs>
          <w:tab w:val="left" w:pos="1134"/>
        </w:tabs>
        <w:ind w:left="1134"/>
      </w:pPr>
    </w:p>
    <w:p w14:paraId="6A307868" w14:textId="77777777" w:rsidR="00A44B63" w:rsidRPr="00833D07" w:rsidRDefault="00A44B63" w:rsidP="005E7B34">
      <w:pPr>
        <w:pStyle w:val="BodyText"/>
        <w:numPr>
          <w:ilvl w:val="0"/>
          <w:numId w:val="20"/>
        </w:numPr>
        <w:tabs>
          <w:tab w:val="clear" w:pos="1701"/>
          <w:tab w:val="left" w:pos="1134"/>
        </w:tabs>
        <w:ind w:left="1134"/>
      </w:pPr>
      <w:r w:rsidRPr="00833D07">
        <w:t>Other financial contributions (including in-kind) – indicate whether these are from in-country or external sources:</w:t>
      </w:r>
    </w:p>
    <w:p w14:paraId="60882DD5" w14:textId="77777777" w:rsidR="00A44B63" w:rsidRPr="00833D07" w:rsidRDefault="00A44B63" w:rsidP="005E7B34">
      <w:pPr>
        <w:pStyle w:val="BodyText"/>
        <w:tabs>
          <w:tab w:val="left" w:pos="1134"/>
        </w:tabs>
      </w:pPr>
    </w:p>
    <w:p w14:paraId="63532E7A" w14:textId="1F4D9E23" w:rsidR="00DF7DC1" w:rsidRPr="00833D07" w:rsidRDefault="00A44B63" w:rsidP="005E7B34">
      <w:pPr>
        <w:pStyle w:val="BodyText"/>
        <w:ind w:left="567" w:hanging="567"/>
      </w:pPr>
      <w:r w:rsidRPr="00833D07">
        <w:rPr>
          <w:b/>
        </w:rPr>
        <w:lastRenderedPageBreak/>
        <w:t>f.</w:t>
      </w:r>
      <w:r w:rsidRPr="00833D07">
        <w:tab/>
      </w:r>
      <w:r w:rsidR="00DF7DC1" w:rsidRPr="00833D07">
        <w:t>Name</w:t>
      </w:r>
      <w:r w:rsidR="00F630EF" w:rsidRPr="00833D07">
        <w:rPr>
          <w:rFonts w:hint="eastAsia"/>
          <w:lang w:eastAsia="ja-JP"/>
        </w:rPr>
        <w:t xml:space="preserve">, </w:t>
      </w:r>
      <w:r w:rsidR="00DF7DC1" w:rsidRPr="00833D07">
        <w:t>address (including phone numbers and e-mail address)</w:t>
      </w:r>
      <w:r w:rsidR="00F630EF" w:rsidRPr="00833D07">
        <w:rPr>
          <w:rFonts w:hint="eastAsia"/>
          <w:lang w:eastAsia="ja-JP"/>
        </w:rPr>
        <w:t xml:space="preserve"> and website</w:t>
      </w:r>
      <w:r w:rsidR="00DF7DC1" w:rsidRPr="00833D07">
        <w:t xml:space="preserve"> of the recipient agency, i.e. the institution responsible for the project, specifying the </w:t>
      </w:r>
      <w:r w:rsidR="00E47217" w:rsidRPr="00833D07">
        <w:t>name and</w:t>
      </w:r>
      <w:r w:rsidR="00DF7DC1" w:rsidRPr="00833D07">
        <w:t xml:space="preserve"> contact details of the person</w:t>
      </w:r>
      <w:r w:rsidR="00466A07" w:rsidRPr="00833D07">
        <w:t>(s)</w:t>
      </w:r>
      <w:r w:rsidR="00DF7DC1" w:rsidRPr="00833D07">
        <w:t xml:space="preserve"> </w:t>
      </w:r>
      <w:r w:rsidR="00964680" w:rsidRPr="00833D07">
        <w:t>responsible for preparing and executing the project.</w:t>
      </w:r>
    </w:p>
    <w:p w14:paraId="092ADFF5" w14:textId="77777777" w:rsidR="00A44B63" w:rsidRPr="00833D07" w:rsidRDefault="00A44B63" w:rsidP="005E7B34">
      <w:pPr>
        <w:ind w:left="567" w:hanging="567"/>
        <w:jc w:val="both"/>
        <w:rPr>
          <w:rFonts w:ascii="Garamond" w:hAnsi="Garamond"/>
        </w:rPr>
      </w:pPr>
    </w:p>
    <w:p w14:paraId="4CDE611E" w14:textId="77777777" w:rsidR="00A44B63" w:rsidRPr="00833D07" w:rsidRDefault="00964680" w:rsidP="005E7B34">
      <w:pPr>
        <w:pStyle w:val="BodyText"/>
        <w:ind w:left="567" w:hanging="567"/>
      </w:pPr>
      <w:r w:rsidRPr="00833D07">
        <w:rPr>
          <w:b/>
        </w:rPr>
        <w:t>g</w:t>
      </w:r>
      <w:r w:rsidR="00A44B63" w:rsidRPr="00833D07">
        <w:rPr>
          <w:b/>
        </w:rPr>
        <w:t>.</w:t>
      </w:r>
      <w:r w:rsidR="00A44B63" w:rsidRPr="00833D07">
        <w:tab/>
        <w:t>Summary (maximum 500 words)</w:t>
      </w:r>
    </w:p>
    <w:p w14:paraId="0A408EB3" w14:textId="43A23C4C" w:rsidR="00A44B63" w:rsidRPr="00833D07" w:rsidRDefault="00A44B63" w:rsidP="005E7B34">
      <w:pPr>
        <w:pStyle w:val="BodyText"/>
        <w:ind w:left="567"/>
      </w:pPr>
      <w:r w:rsidRPr="00833D07">
        <w:t xml:space="preserve">Describe background, justification, objectives and intended follow-up. Indicate if the project will be carried out in a </w:t>
      </w:r>
      <w:r w:rsidR="005F0EAE" w:rsidRPr="00833D07">
        <w:t xml:space="preserve">Wetland of International Importance (Ramsar </w:t>
      </w:r>
      <w:r w:rsidR="00C74A21" w:rsidRPr="00833D07">
        <w:rPr>
          <w:rFonts w:hint="eastAsia"/>
          <w:lang w:eastAsia="ja-JP"/>
        </w:rPr>
        <w:t>Site</w:t>
      </w:r>
      <w:r w:rsidR="005F0EAE" w:rsidRPr="00833D07">
        <w:t>)</w:t>
      </w:r>
      <w:r w:rsidRPr="00833D07">
        <w:t xml:space="preserve"> or how it otherwise contributes to the implementation of the </w:t>
      </w:r>
      <w:r w:rsidR="009D6672" w:rsidRPr="00833D07">
        <w:t xml:space="preserve">Convention </w:t>
      </w:r>
      <w:r w:rsidRPr="00833D07">
        <w:t xml:space="preserve">Strategic Plan </w:t>
      </w:r>
      <w:r w:rsidR="00290695" w:rsidRPr="00833D07">
        <w:t>2016-2024</w:t>
      </w:r>
      <w:r w:rsidR="003566BF" w:rsidRPr="00833D07">
        <w:rPr>
          <w:rFonts w:hint="eastAsia"/>
          <w:lang w:eastAsia="ja-JP"/>
        </w:rPr>
        <w:t xml:space="preserve"> </w:t>
      </w:r>
      <w:r w:rsidRPr="00833D07">
        <w:t>and the fulfil</w:t>
      </w:r>
      <w:r w:rsidR="00D95B45" w:rsidRPr="00833D07">
        <w:t>l</w:t>
      </w:r>
      <w:r w:rsidRPr="00833D07">
        <w:t>ment of its objectives:</w:t>
      </w:r>
    </w:p>
    <w:p w14:paraId="69AF117D" w14:textId="77777777" w:rsidR="00591347" w:rsidRPr="00833D07" w:rsidRDefault="00591347" w:rsidP="005E7B34">
      <w:pPr>
        <w:jc w:val="both"/>
        <w:rPr>
          <w:rFonts w:ascii="Garamond" w:hAnsi="Garamond"/>
          <w:spacing w:val="-2"/>
          <w:lang w:val="en-US" w:eastAsia="ja-JP"/>
        </w:rPr>
      </w:pPr>
    </w:p>
    <w:p w14:paraId="7C3EC58B" w14:textId="13D1D3A0" w:rsidR="00A44B63" w:rsidRPr="00833D07" w:rsidRDefault="00067472" w:rsidP="005E7B34">
      <w:pPr>
        <w:pStyle w:val="BodyText"/>
        <w:tabs>
          <w:tab w:val="left" w:pos="567"/>
        </w:tabs>
        <w:ind w:left="567" w:hanging="567"/>
      </w:pPr>
      <w:r w:rsidRPr="00833D07">
        <w:rPr>
          <w:b/>
        </w:rPr>
        <w:t>h</w:t>
      </w:r>
      <w:r w:rsidR="00A44B63" w:rsidRPr="00833D07">
        <w:rPr>
          <w:b/>
        </w:rPr>
        <w:t>.</w:t>
      </w:r>
      <w:r w:rsidR="00A44B63" w:rsidRPr="00833D07">
        <w:rPr>
          <w:b/>
        </w:rPr>
        <w:tab/>
        <w:t xml:space="preserve">Endorsement of this project application </w:t>
      </w:r>
      <w:r w:rsidR="00440455" w:rsidRPr="00833D07">
        <w:rPr>
          <w:b/>
        </w:rPr>
        <w:t xml:space="preserve">– to be filled </w:t>
      </w:r>
      <w:r w:rsidR="00A44B63" w:rsidRPr="00833D07">
        <w:rPr>
          <w:b/>
        </w:rPr>
        <w:t>by the Administrative Authority</w:t>
      </w:r>
      <w:r w:rsidR="007205CE" w:rsidRPr="00833D07">
        <w:rPr>
          <w:b/>
        </w:rPr>
        <w:t xml:space="preserve"> of the Co</w:t>
      </w:r>
      <w:r w:rsidR="00F479E7" w:rsidRPr="00833D07">
        <w:rPr>
          <w:b/>
        </w:rPr>
        <w:t>n</w:t>
      </w:r>
      <w:r w:rsidR="007205CE" w:rsidRPr="00833D07">
        <w:rPr>
          <w:b/>
        </w:rPr>
        <w:t>vention</w:t>
      </w:r>
      <w:r w:rsidR="00697ADA" w:rsidRPr="00833D07">
        <w:rPr>
          <w:b/>
        </w:rPr>
        <w:t xml:space="preserve"> (head of the Administrative Authority o</w:t>
      </w:r>
      <w:r w:rsidR="001819C9" w:rsidRPr="00833D07">
        <w:rPr>
          <w:b/>
        </w:rPr>
        <w:t>r</w:t>
      </w:r>
      <w:r w:rsidR="00697ADA" w:rsidRPr="00833D07">
        <w:rPr>
          <w:b/>
        </w:rPr>
        <w:t xml:space="preserve"> National Focal Point)</w:t>
      </w:r>
      <w:r w:rsidR="00A44B63" w:rsidRPr="00833D07">
        <w:t>:</w:t>
      </w:r>
    </w:p>
    <w:p w14:paraId="0F2D5D3C" w14:textId="380E725F" w:rsidR="00A44B63" w:rsidRPr="00833D07" w:rsidRDefault="006E16A0" w:rsidP="005E7B34">
      <w:pPr>
        <w:pStyle w:val="BodyText"/>
        <w:ind w:left="567"/>
      </w:pPr>
      <w:r w:rsidRPr="00833D07">
        <w:t>Please confirm the importance of this proposed project in relation to your national Convention implementation priorities.</w:t>
      </w:r>
      <w:r w:rsidR="00347EBE" w:rsidRPr="00833D07">
        <w:t xml:space="preserve"> </w:t>
      </w:r>
      <w:r w:rsidRPr="00833D07">
        <w:rPr>
          <w:b/>
        </w:rPr>
        <w:t>Please tick (</w:t>
      </w:r>
      <w:r w:rsidRPr="00833D07">
        <w:rPr>
          <w:rFonts w:ascii="Wingdings" w:eastAsia="Wingdings" w:hAnsi="Wingdings" w:cs="Wingdings"/>
          <w:b/>
        </w:rPr>
        <w:t></w:t>
      </w:r>
      <w:r w:rsidRPr="00833D07">
        <w:rPr>
          <w:b/>
        </w:rPr>
        <w:t>) only one of the following statements</w:t>
      </w:r>
      <w:r w:rsidRPr="00833D07">
        <w:t>:</w:t>
      </w:r>
    </w:p>
    <w:p w14:paraId="5A5E8476" w14:textId="77777777" w:rsidR="006E16A0" w:rsidRPr="00833D07" w:rsidRDefault="006E16A0" w:rsidP="005E7B34">
      <w:pPr>
        <w:pStyle w:val="BodyText"/>
      </w:pPr>
    </w:p>
    <w:tbl>
      <w:tblPr>
        <w:tblW w:w="8613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79"/>
        <w:gridCol w:w="1134"/>
      </w:tblGrid>
      <w:tr w:rsidR="006E16A0" w:rsidRPr="00833D07" w14:paraId="6BDD95E6" w14:textId="77777777">
        <w:tc>
          <w:tcPr>
            <w:tcW w:w="7479" w:type="dxa"/>
          </w:tcPr>
          <w:p w14:paraId="770C8F83" w14:textId="77777777" w:rsidR="006E16A0" w:rsidRPr="00833D07" w:rsidRDefault="006E16A0" w:rsidP="005E7B34">
            <w:pPr>
              <w:numPr>
                <w:ilvl w:val="0"/>
                <w:numId w:val="8"/>
              </w:numPr>
              <w:tabs>
                <w:tab w:val="right" w:pos="9781"/>
              </w:tabs>
              <w:jc w:val="both"/>
              <w:rPr>
                <w:rFonts w:ascii="Garamond" w:hAnsi="Garamond"/>
              </w:rPr>
            </w:pPr>
            <w:r w:rsidRPr="00833D07">
              <w:rPr>
                <w:rFonts w:ascii="Garamond" w:hAnsi="Garamond"/>
              </w:rPr>
              <w:t>The project</w:t>
            </w:r>
            <w:r w:rsidR="00897509" w:rsidRPr="00833D07">
              <w:rPr>
                <w:rFonts w:ascii="Garamond" w:hAnsi="Garamond"/>
              </w:rPr>
              <w:t>’</w:t>
            </w:r>
            <w:r w:rsidRPr="00833D07">
              <w:rPr>
                <w:rFonts w:ascii="Garamond" w:hAnsi="Garamond"/>
              </w:rPr>
              <w:t>s outcomes will deliver significantly increased implementation capacity for a high national priority.</w:t>
            </w:r>
          </w:p>
          <w:p w14:paraId="37EA7CF7" w14:textId="77777777" w:rsidR="006E16A0" w:rsidRPr="00833D07" w:rsidRDefault="006E16A0" w:rsidP="005E7B34">
            <w:pPr>
              <w:tabs>
                <w:tab w:val="right" w:pos="9781"/>
              </w:tabs>
              <w:jc w:val="both"/>
              <w:rPr>
                <w:rFonts w:ascii="Garamond" w:hAnsi="Garamond"/>
              </w:rPr>
            </w:pPr>
            <w:r w:rsidRPr="00833D07">
              <w:rPr>
                <w:rFonts w:ascii="Garamond" w:hAnsi="Garamond"/>
              </w:rPr>
              <w:t>OR</w:t>
            </w:r>
          </w:p>
        </w:tc>
        <w:tc>
          <w:tcPr>
            <w:tcW w:w="1134" w:type="dxa"/>
          </w:tcPr>
          <w:p w14:paraId="39C8EA9F" w14:textId="77777777" w:rsidR="006E16A0" w:rsidRPr="00833D07" w:rsidRDefault="007F1930" w:rsidP="005E7B34">
            <w:pPr>
              <w:tabs>
                <w:tab w:val="right" w:pos="9781"/>
              </w:tabs>
              <w:jc w:val="both"/>
              <w:rPr>
                <w:rFonts w:ascii="Garamond" w:hAnsi="Garamond"/>
                <w:sz w:val="32"/>
                <w:szCs w:val="32"/>
              </w:rPr>
            </w:pPr>
            <w:r w:rsidRPr="00833D07">
              <w:rPr>
                <w:rFonts w:ascii="Wingdings" w:eastAsia="Wingdings" w:hAnsi="Wingdings" w:cs="Wingdings"/>
                <w:sz w:val="32"/>
                <w:szCs w:val="32"/>
              </w:rPr>
              <w:t></w:t>
            </w:r>
          </w:p>
        </w:tc>
      </w:tr>
      <w:tr w:rsidR="006E16A0" w:rsidRPr="00833D07" w14:paraId="1EFD7BE7" w14:textId="77777777">
        <w:tc>
          <w:tcPr>
            <w:tcW w:w="7479" w:type="dxa"/>
          </w:tcPr>
          <w:p w14:paraId="2ECC84FA" w14:textId="77777777" w:rsidR="006E16A0" w:rsidRPr="00833D07" w:rsidRDefault="006E16A0" w:rsidP="005E7B34">
            <w:pPr>
              <w:numPr>
                <w:ilvl w:val="0"/>
                <w:numId w:val="8"/>
              </w:numPr>
              <w:tabs>
                <w:tab w:val="right" w:pos="9781"/>
              </w:tabs>
              <w:jc w:val="both"/>
              <w:rPr>
                <w:rFonts w:ascii="Garamond" w:hAnsi="Garamond"/>
              </w:rPr>
            </w:pPr>
            <w:r w:rsidRPr="00833D07">
              <w:rPr>
                <w:rFonts w:ascii="Garamond" w:hAnsi="Garamond"/>
              </w:rPr>
              <w:t>The project</w:t>
            </w:r>
            <w:r w:rsidR="00897509" w:rsidRPr="00833D07">
              <w:rPr>
                <w:rFonts w:ascii="Garamond" w:hAnsi="Garamond"/>
              </w:rPr>
              <w:t>’</w:t>
            </w:r>
            <w:r w:rsidRPr="00833D07">
              <w:rPr>
                <w:rFonts w:ascii="Garamond" w:hAnsi="Garamond"/>
              </w:rPr>
              <w:t>s outcomes will deliver increased implementation capacity for a lower national priority.</w:t>
            </w:r>
          </w:p>
          <w:p w14:paraId="77163E5D" w14:textId="77777777" w:rsidR="006E16A0" w:rsidRPr="00833D07" w:rsidRDefault="006E16A0" w:rsidP="005E7B34">
            <w:pPr>
              <w:tabs>
                <w:tab w:val="right" w:pos="9781"/>
              </w:tabs>
              <w:jc w:val="both"/>
              <w:rPr>
                <w:rFonts w:ascii="Garamond" w:hAnsi="Garamond"/>
              </w:rPr>
            </w:pPr>
            <w:r w:rsidRPr="00833D07">
              <w:rPr>
                <w:rFonts w:ascii="Garamond" w:hAnsi="Garamond"/>
              </w:rPr>
              <w:t>OR</w:t>
            </w:r>
          </w:p>
        </w:tc>
        <w:tc>
          <w:tcPr>
            <w:tcW w:w="1134" w:type="dxa"/>
          </w:tcPr>
          <w:p w14:paraId="2B6363EE" w14:textId="77777777" w:rsidR="006E16A0" w:rsidRPr="00833D07" w:rsidRDefault="007F1930" w:rsidP="005E7B34">
            <w:pPr>
              <w:tabs>
                <w:tab w:val="right" w:pos="9781"/>
              </w:tabs>
              <w:jc w:val="both"/>
              <w:rPr>
                <w:rFonts w:ascii="Garamond" w:hAnsi="Garamond"/>
                <w:sz w:val="32"/>
                <w:szCs w:val="32"/>
              </w:rPr>
            </w:pPr>
            <w:r w:rsidRPr="00833D07">
              <w:rPr>
                <w:rFonts w:ascii="Wingdings" w:eastAsia="Wingdings" w:hAnsi="Wingdings" w:cs="Wingdings"/>
                <w:sz w:val="32"/>
                <w:szCs w:val="32"/>
              </w:rPr>
              <w:t></w:t>
            </w:r>
          </w:p>
        </w:tc>
      </w:tr>
      <w:tr w:rsidR="006E16A0" w:rsidRPr="00833D07" w14:paraId="504E4DCD" w14:textId="77777777">
        <w:tc>
          <w:tcPr>
            <w:tcW w:w="7479" w:type="dxa"/>
          </w:tcPr>
          <w:p w14:paraId="7D87099B" w14:textId="77777777" w:rsidR="006E16A0" w:rsidRPr="00833D07" w:rsidRDefault="006E16A0" w:rsidP="005E7B34">
            <w:pPr>
              <w:numPr>
                <w:ilvl w:val="0"/>
                <w:numId w:val="8"/>
              </w:numPr>
              <w:tabs>
                <w:tab w:val="right" w:pos="9781"/>
              </w:tabs>
              <w:jc w:val="both"/>
              <w:rPr>
                <w:rFonts w:ascii="Garamond" w:hAnsi="Garamond"/>
              </w:rPr>
            </w:pPr>
            <w:r w:rsidRPr="00833D07">
              <w:rPr>
                <w:rFonts w:ascii="Garamond" w:hAnsi="Garamond"/>
              </w:rPr>
              <w:t>The project</w:t>
            </w:r>
            <w:r w:rsidR="00897509" w:rsidRPr="00833D07">
              <w:rPr>
                <w:rFonts w:ascii="Garamond" w:hAnsi="Garamond"/>
              </w:rPr>
              <w:t>’</w:t>
            </w:r>
            <w:r w:rsidRPr="00833D07">
              <w:rPr>
                <w:rFonts w:ascii="Garamond" w:hAnsi="Garamond"/>
              </w:rPr>
              <w:t>s outcomes will not directly lead to increased implementation capacity</w:t>
            </w:r>
            <w:r w:rsidR="00261663" w:rsidRPr="00833D07">
              <w:rPr>
                <w:rFonts w:ascii="Garamond" w:hAnsi="Garamond"/>
              </w:rPr>
              <w:t>.</w:t>
            </w:r>
          </w:p>
        </w:tc>
        <w:tc>
          <w:tcPr>
            <w:tcW w:w="1134" w:type="dxa"/>
          </w:tcPr>
          <w:p w14:paraId="40888475" w14:textId="77777777" w:rsidR="006E16A0" w:rsidRPr="00833D07" w:rsidRDefault="007F1930" w:rsidP="005E7B34">
            <w:pPr>
              <w:tabs>
                <w:tab w:val="right" w:pos="9781"/>
              </w:tabs>
              <w:jc w:val="both"/>
              <w:rPr>
                <w:rFonts w:ascii="Garamond" w:hAnsi="Garamond"/>
                <w:sz w:val="32"/>
                <w:szCs w:val="32"/>
              </w:rPr>
            </w:pPr>
            <w:r w:rsidRPr="00833D07">
              <w:rPr>
                <w:rFonts w:ascii="Wingdings" w:eastAsia="Wingdings" w:hAnsi="Wingdings" w:cs="Wingdings"/>
                <w:sz w:val="32"/>
                <w:szCs w:val="32"/>
              </w:rPr>
              <w:t></w:t>
            </w:r>
          </w:p>
        </w:tc>
      </w:tr>
    </w:tbl>
    <w:p w14:paraId="670B8E62" w14:textId="77777777" w:rsidR="00F875AA" w:rsidRPr="00833D07" w:rsidRDefault="00F875AA" w:rsidP="005E7B34">
      <w:pPr>
        <w:jc w:val="both"/>
        <w:rPr>
          <w:rFonts w:ascii="Garamond" w:hAnsi="Garamond"/>
          <w:spacing w:val="-2"/>
          <w:lang w:val="en-US"/>
        </w:rPr>
      </w:pPr>
    </w:p>
    <w:p w14:paraId="60C7FA1D" w14:textId="6BCF3954" w:rsidR="00440455" w:rsidRPr="00833D07" w:rsidRDefault="00440455" w:rsidP="005E7B34">
      <w:pPr>
        <w:jc w:val="both"/>
        <w:rPr>
          <w:rFonts w:ascii="Garamond" w:hAnsi="Garamond"/>
          <w:spacing w:val="-2"/>
          <w:lang w:val="en-US"/>
        </w:rPr>
      </w:pPr>
      <w:r w:rsidRPr="00833D07">
        <w:rPr>
          <w:rFonts w:ascii="Garamond" w:hAnsi="Garamond"/>
          <w:spacing w:val="-2"/>
          <w:lang w:val="en-US"/>
        </w:rPr>
        <w:t>Other comments:</w:t>
      </w:r>
    </w:p>
    <w:p w14:paraId="1163EC7F" w14:textId="41747FEE" w:rsidR="00440455" w:rsidRPr="00833D07" w:rsidRDefault="00440455" w:rsidP="005E7B34">
      <w:pPr>
        <w:jc w:val="both"/>
        <w:rPr>
          <w:rFonts w:ascii="Garamond" w:hAnsi="Garamond"/>
          <w:spacing w:val="-2"/>
          <w:lang w:val="en-US"/>
        </w:rPr>
      </w:pPr>
    </w:p>
    <w:p w14:paraId="2D5CA55A" w14:textId="56404A02" w:rsidR="00440455" w:rsidRPr="00833D07" w:rsidRDefault="00440455" w:rsidP="005E7B34">
      <w:pPr>
        <w:jc w:val="both"/>
        <w:rPr>
          <w:rFonts w:ascii="Garamond" w:hAnsi="Garamond"/>
          <w:spacing w:val="-2"/>
          <w:lang w:val="en-US"/>
        </w:rPr>
      </w:pPr>
    </w:p>
    <w:p w14:paraId="131BC168" w14:textId="77777777" w:rsidR="00331B25" w:rsidRDefault="00331B25" w:rsidP="005E7B34">
      <w:pPr>
        <w:tabs>
          <w:tab w:val="left" w:pos="1834"/>
        </w:tabs>
        <w:jc w:val="both"/>
        <w:rPr>
          <w:rFonts w:ascii="Garamond" w:hAnsi="Garamond"/>
          <w:spacing w:val="-2"/>
          <w:lang w:val="en-US"/>
        </w:rPr>
      </w:pPr>
    </w:p>
    <w:p w14:paraId="22D436A9" w14:textId="4D5465B5" w:rsidR="00331B25" w:rsidRDefault="00331B25" w:rsidP="005E7B34">
      <w:pPr>
        <w:tabs>
          <w:tab w:val="left" w:pos="1834"/>
        </w:tabs>
        <w:jc w:val="both"/>
        <w:rPr>
          <w:rFonts w:ascii="Garamond" w:hAnsi="Garamond"/>
          <w:spacing w:val="-2"/>
          <w:lang w:val="en-US"/>
        </w:rPr>
      </w:pPr>
    </w:p>
    <w:p w14:paraId="39CEA75F" w14:textId="47F7C074" w:rsidR="00065F55" w:rsidRDefault="00065F55" w:rsidP="005E7B34">
      <w:pPr>
        <w:tabs>
          <w:tab w:val="left" w:pos="1834"/>
        </w:tabs>
        <w:jc w:val="both"/>
        <w:rPr>
          <w:rFonts w:ascii="Garamond" w:hAnsi="Garamond"/>
          <w:spacing w:val="-2"/>
          <w:lang w:val="en-US"/>
        </w:rPr>
      </w:pPr>
    </w:p>
    <w:p w14:paraId="069EECEC" w14:textId="19F3D7DA" w:rsidR="00065F55" w:rsidRDefault="00065F55" w:rsidP="005E7B34">
      <w:pPr>
        <w:tabs>
          <w:tab w:val="left" w:pos="1834"/>
        </w:tabs>
        <w:jc w:val="both"/>
        <w:rPr>
          <w:rFonts w:ascii="Garamond" w:hAnsi="Garamond"/>
          <w:spacing w:val="-2"/>
          <w:lang w:val="en-US"/>
        </w:rPr>
      </w:pPr>
    </w:p>
    <w:p w14:paraId="3AAC8FED" w14:textId="091A46C0" w:rsidR="00065F55" w:rsidRDefault="00065F55" w:rsidP="005E7B34">
      <w:pPr>
        <w:tabs>
          <w:tab w:val="left" w:pos="1834"/>
        </w:tabs>
        <w:jc w:val="both"/>
        <w:rPr>
          <w:rFonts w:ascii="Garamond" w:hAnsi="Garamond"/>
          <w:spacing w:val="-2"/>
          <w:lang w:val="en-US"/>
        </w:rPr>
      </w:pPr>
    </w:p>
    <w:p w14:paraId="5018EA72" w14:textId="66E7082E" w:rsidR="00065F55" w:rsidRDefault="00065F55" w:rsidP="005E7B34">
      <w:pPr>
        <w:tabs>
          <w:tab w:val="left" w:pos="1834"/>
        </w:tabs>
        <w:jc w:val="both"/>
        <w:rPr>
          <w:rFonts w:ascii="Garamond" w:hAnsi="Garamond"/>
          <w:spacing w:val="-2"/>
          <w:lang w:val="en-US"/>
        </w:rPr>
      </w:pPr>
    </w:p>
    <w:p w14:paraId="4831B4B6" w14:textId="35EE8874" w:rsidR="00065F55" w:rsidRDefault="00065F55" w:rsidP="005E7B34">
      <w:pPr>
        <w:tabs>
          <w:tab w:val="left" w:pos="1834"/>
        </w:tabs>
        <w:jc w:val="both"/>
        <w:rPr>
          <w:rFonts w:ascii="Garamond" w:hAnsi="Garamond"/>
          <w:spacing w:val="-2"/>
          <w:lang w:val="en-US"/>
        </w:rPr>
      </w:pPr>
    </w:p>
    <w:p w14:paraId="3FBF038D" w14:textId="77777777" w:rsidR="00065F55" w:rsidRDefault="00065F55" w:rsidP="005E7B34">
      <w:pPr>
        <w:tabs>
          <w:tab w:val="left" w:pos="1834"/>
        </w:tabs>
        <w:jc w:val="both"/>
        <w:rPr>
          <w:rFonts w:ascii="Garamond" w:hAnsi="Garamond"/>
          <w:spacing w:val="-2"/>
          <w:lang w:val="en-US"/>
        </w:rPr>
      </w:pPr>
    </w:p>
    <w:p w14:paraId="292FB0F0" w14:textId="2AD75B3F" w:rsidR="00440455" w:rsidRPr="00833D07" w:rsidRDefault="00440455" w:rsidP="005E7B34">
      <w:pPr>
        <w:tabs>
          <w:tab w:val="left" w:pos="1834"/>
        </w:tabs>
        <w:jc w:val="both"/>
        <w:rPr>
          <w:rFonts w:ascii="Garamond" w:hAnsi="Garamond"/>
          <w:spacing w:val="-2"/>
          <w:lang w:val="en-US"/>
        </w:rPr>
      </w:pPr>
      <w:r w:rsidRPr="00833D07">
        <w:rPr>
          <w:rFonts w:ascii="Garamond" w:hAnsi="Garamond"/>
          <w:spacing w:val="-2"/>
          <w:lang w:val="en-US"/>
        </w:rPr>
        <w:tab/>
      </w:r>
    </w:p>
    <w:p w14:paraId="4162286F" w14:textId="5FC69827" w:rsidR="00A44B63" w:rsidRPr="00833D07" w:rsidRDefault="00A44B63" w:rsidP="005E7B34">
      <w:pPr>
        <w:jc w:val="both"/>
        <w:rPr>
          <w:rFonts w:ascii="Garamond" w:hAnsi="Garamond"/>
          <w:spacing w:val="-2"/>
          <w:lang w:val="en-US"/>
        </w:rPr>
      </w:pPr>
      <w:r w:rsidRPr="00833D07">
        <w:rPr>
          <w:rFonts w:ascii="Garamond" w:hAnsi="Garamond"/>
          <w:spacing w:val="-2"/>
          <w:lang w:val="en-US"/>
        </w:rPr>
        <w:t>Institution/Agency:</w:t>
      </w:r>
    </w:p>
    <w:p w14:paraId="6DB5F433" w14:textId="77777777" w:rsidR="00F7490C" w:rsidRPr="00833D07" w:rsidRDefault="00F7490C" w:rsidP="005E7B34">
      <w:pPr>
        <w:jc w:val="both"/>
        <w:rPr>
          <w:rFonts w:ascii="Garamond" w:hAnsi="Garamond"/>
          <w:spacing w:val="-2"/>
          <w:lang w:val="en-US"/>
        </w:rPr>
      </w:pPr>
    </w:p>
    <w:p w14:paraId="78664C79" w14:textId="77777777" w:rsidR="00A44B63" w:rsidRPr="00833D07" w:rsidRDefault="00A44B63" w:rsidP="005E7B34">
      <w:pPr>
        <w:pStyle w:val="BodyText"/>
      </w:pPr>
    </w:p>
    <w:p w14:paraId="0790B938" w14:textId="77777777" w:rsidR="00A44B63" w:rsidRPr="00833D07" w:rsidRDefault="00A44B63" w:rsidP="005E7B34">
      <w:pPr>
        <w:pStyle w:val="BodyText"/>
      </w:pPr>
      <w:r w:rsidRPr="00833D07">
        <w:t>Name/Title:</w:t>
      </w:r>
    </w:p>
    <w:p w14:paraId="6250B326" w14:textId="6688C4F3" w:rsidR="00A44B63" w:rsidRPr="00833D07" w:rsidRDefault="00A44B63" w:rsidP="005E7B34">
      <w:pPr>
        <w:pStyle w:val="BodyText"/>
      </w:pPr>
    </w:p>
    <w:p w14:paraId="0976D706" w14:textId="2F05EC3A" w:rsidR="00A44B63" w:rsidRDefault="00A44B63" w:rsidP="005E7B34">
      <w:pPr>
        <w:pStyle w:val="BodyText"/>
        <w:tabs>
          <w:tab w:val="left" w:pos="3686"/>
        </w:tabs>
      </w:pPr>
      <w:r w:rsidRPr="00833D07">
        <w:t>Date:</w:t>
      </w:r>
      <w:r w:rsidR="00B1003D" w:rsidRPr="00833D07">
        <w:tab/>
      </w:r>
      <w:r w:rsidRPr="00833D07">
        <w:t>Signature</w:t>
      </w:r>
      <w:r w:rsidR="00440455" w:rsidRPr="00833D07">
        <w:t xml:space="preserve"> and Stamp</w:t>
      </w:r>
      <w:r w:rsidRPr="00833D07">
        <w:t>:</w:t>
      </w:r>
    </w:p>
    <w:p w14:paraId="11443993" w14:textId="01618157" w:rsidR="00220C98" w:rsidRDefault="00220C98" w:rsidP="005E7B34">
      <w:pPr>
        <w:pStyle w:val="BodyText"/>
        <w:tabs>
          <w:tab w:val="left" w:pos="3686"/>
        </w:tabs>
      </w:pPr>
    </w:p>
    <w:p w14:paraId="14AB9E48" w14:textId="16E3E210" w:rsidR="00220C98" w:rsidRDefault="00220C98" w:rsidP="005E7B34">
      <w:pPr>
        <w:pStyle w:val="BodyText"/>
        <w:tabs>
          <w:tab w:val="left" w:pos="3686"/>
        </w:tabs>
      </w:pPr>
    </w:p>
    <w:p w14:paraId="3F643DBE" w14:textId="03A16D85" w:rsidR="00220C98" w:rsidRDefault="00220C98" w:rsidP="005E7B34">
      <w:pPr>
        <w:pStyle w:val="BodyText"/>
        <w:tabs>
          <w:tab w:val="left" w:pos="3686"/>
        </w:tabs>
      </w:pPr>
    </w:p>
    <w:p w14:paraId="62F327AF" w14:textId="38092D33" w:rsidR="00220C98" w:rsidRDefault="00220C98" w:rsidP="005E7B34">
      <w:pPr>
        <w:pStyle w:val="BodyText"/>
        <w:tabs>
          <w:tab w:val="left" w:pos="3686"/>
        </w:tabs>
      </w:pPr>
    </w:p>
    <w:p w14:paraId="5317E142" w14:textId="562971C0" w:rsidR="00065F55" w:rsidRDefault="00065F55" w:rsidP="005E7B34">
      <w:pPr>
        <w:pStyle w:val="BodyText"/>
        <w:tabs>
          <w:tab w:val="left" w:pos="3686"/>
        </w:tabs>
      </w:pPr>
    </w:p>
    <w:p w14:paraId="5B259F12" w14:textId="77777777" w:rsidR="00065F55" w:rsidRDefault="00065F55" w:rsidP="005E7B34">
      <w:pPr>
        <w:pStyle w:val="BodyText"/>
        <w:tabs>
          <w:tab w:val="left" w:pos="3686"/>
        </w:tabs>
      </w:pPr>
      <w:bookmarkStart w:id="0" w:name="_GoBack"/>
      <w:bookmarkEnd w:id="0"/>
    </w:p>
    <w:sectPr w:rsidR="00065F55" w:rsidSect="00286ABA">
      <w:headerReference w:type="default" r:id="rId13"/>
      <w:footerReference w:type="default" r:id="rId14"/>
      <w:type w:val="continuous"/>
      <w:pgSz w:w="11907" w:h="16840" w:code="9"/>
      <w:pgMar w:top="1440" w:right="1440" w:bottom="1440" w:left="1440" w:header="1134" w:footer="68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8BDD8C" w14:textId="77777777" w:rsidR="005E7B34" w:rsidRDefault="005E7B34">
      <w:r>
        <w:separator/>
      </w:r>
    </w:p>
  </w:endnote>
  <w:endnote w:type="continuationSeparator" w:id="0">
    <w:p w14:paraId="17862CDB" w14:textId="77777777" w:rsidR="005E7B34" w:rsidRDefault="005E7B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310B22" w14:textId="77777777" w:rsidR="005E7B34" w:rsidRDefault="005E7B3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3BF3FA" w14:textId="77777777" w:rsidR="005E7B34" w:rsidRDefault="005E7B34">
      <w:r>
        <w:separator/>
      </w:r>
    </w:p>
  </w:footnote>
  <w:footnote w:type="continuationSeparator" w:id="0">
    <w:p w14:paraId="3EF9BDBD" w14:textId="77777777" w:rsidR="005E7B34" w:rsidRDefault="005E7B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52D1EA" w14:textId="5B15B108" w:rsidR="005E7B34" w:rsidRDefault="005E7B34" w:rsidP="00996A3F">
    <w:pPr>
      <w:pStyle w:val="Header"/>
      <w:jc w:val="right"/>
      <w:rPr>
        <w:rFonts w:ascii="Garamond" w:hAnsi="Garamond"/>
        <w:b/>
        <w:sz w:val="20"/>
      </w:rPr>
    </w:pPr>
    <w:r>
      <w:rPr>
        <w:rFonts w:ascii="Garamond" w:hAnsi="Garamond"/>
        <w:b/>
        <w:sz w:val="20"/>
      </w:rPr>
      <w:t>Operational Guidelines for NWF (</w:t>
    </w:r>
    <w:r w:rsidRPr="003E0181">
      <w:rPr>
        <w:rFonts w:ascii="Garamond" w:hAnsi="Garamond"/>
        <w:b/>
        <w:sz w:val="20"/>
      </w:rPr>
      <w:t>202</w:t>
    </w:r>
    <w:r>
      <w:rPr>
        <w:rFonts w:ascii="Garamond" w:hAnsi="Garamond"/>
        <w:b/>
        <w:sz w:val="20"/>
      </w:rPr>
      <w:t xml:space="preserve">3) page </w:t>
    </w:r>
    <w:r w:rsidRPr="003E0181">
      <w:fldChar w:fldCharType="begin"/>
    </w:r>
    <w:r w:rsidRPr="003E0181">
      <w:instrText xml:space="preserve"> PAGE </w:instrText>
    </w:r>
    <w:r w:rsidRPr="003E0181">
      <w:fldChar w:fldCharType="separate"/>
    </w:r>
    <w:r w:rsidRPr="003E0181">
      <w:t>4</w:t>
    </w:r>
    <w:r w:rsidRPr="003E0181">
      <w:fldChar w:fldCharType="end"/>
    </w:r>
  </w:p>
  <w:p w14:paraId="074BF586" w14:textId="77777777" w:rsidR="005E7B34" w:rsidRDefault="005E7B34" w:rsidP="00996A3F">
    <w:pPr>
      <w:tabs>
        <w:tab w:val="left" w:pos="6976"/>
      </w:tabs>
      <w:rPr>
        <w:rStyle w:val="PageNumber"/>
      </w:rPr>
    </w:pPr>
    <w:r>
      <w:rPr>
        <w:rStyle w:val="PageNumber"/>
      </w:rPr>
      <w:tab/>
    </w:r>
  </w:p>
  <w:p w14:paraId="0816BE4B" w14:textId="77777777" w:rsidR="005E7B34" w:rsidRDefault="005E7B34">
    <w:pPr>
      <w:rPr>
        <w:rStyle w:val="PageNumbe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27ED0"/>
    <w:multiLevelType w:val="hybridMultilevel"/>
    <w:tmpl w:val="5694EE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070A0"/>
    <w:multiLevelType w:val="singleLevel"/>
    <w:tmpl w:val="05C0DF6A"/>
    <w:lvl w:ilvl="0">
      <w:start w:val="10"/>
      <w:numFmt w:val="upperLetter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2" w15:restartNumberingAfterBreak="0">
    <w:nsid w:val="08C17D5A"/>
    <w:multiLevelType w:val="singleLevel"/>
    <w:tmpl w:val="6E96E750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</w:abstractNum>
  <w:abstractNum w:abstractNumId="3" w15:restartNumberingAfterBreak="0">
    <w:nsid w:val="0FB42231"/>
    <w:multiLevelType w:val="hybridMultilevel"/>
    <w:tmpl w:val="4F6E9BAE"/>
    <w:lvl w:ilvl="0" w:tplc="11820314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1B488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7070169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FA91DDA"/>
    <w:multiLevelType w:val="hybridMultilevel"/>
    <w:tmpl w:val="25F0CE7A"/>
    <w:lvl w:ilvl="0" w:tplc="B53E8E02">
      <w:start w:val="1"/>
      <w:numFmt w:val="decimal"/>
      <w:lvlText w:val="%1."/>
      <w:lvlJc w:val="left"/>
      <w:pPr>
        <w:ind w:left="930" w:hanging="570"/>
      </w:pPr>
      <w:rPr>
        <w:rFonts w:ascii="Garamond" w:hAnsi="Garamond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DD5CF0"/>
    <w:multiLevelType w:val="singleLevel"/>
    <w:tmpl w:val="650E29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3109583E"/>
    <w:multiLevelType w:val="hybridMultilevel"/>
    <w:tmpl w:val="FC7CB7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154A00"/>
    <w:multiLevelType w:val="singleLevel"/>
    <w:tmpl w:val="38184D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4"/>
      </w:rPr>
    </w:lvl>
  </w:abstractNum>
  <w:abstractNum w:abstractNumId="10" w15:restartNumberingAfterBreak="0">
    <w:nsid w:val="3A3B1AAE"/>
    <w:multiLevelType w:val="singleLevel"/>
    <w:tmpl w:val="38184D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4"/>
      </w:rPr>
    </w:lvl>
  </w:abstractNum>
  <w:abstractNum w:abstractNumId="11" w15:restartNumberingAfterBreak="0">
    <w:nsid w:val="495A426A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563C1151"/>
    <w:multiLevelType w:val="hybridMultilevel"/>
    <w:tmpl w:val="11787CCA"/>
    <w:lvl w:ilvl="0" w:tplc="BEBE1F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56AA752E"/>
    <w:multiLevelType w:val="singleLevel"/>
    <w:tmpl w:val="0DD4D9AA"/>
    <w:lvl w:ilvl="0">
      <w:start w:val="1"/>
      <w:numFmt w:val="bullet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14" w15:restartNumberingAfterBreak="0">
    <w:nsid w:val="587B2835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59C241F8"/>
    <w:multiLevelType w:val="hybridMultilevel"/>
    <w:tmpl w:val="1DACD2A6"/>
    <w:lvl w:ilvl="0" w:tplc="0809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BE6326"/>
    <w:multiLevelType w:val="multilevel"/>
    <w:tmpl w:val="CA34B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61A0069F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3CD7843"/>
    <w:multiLevelType w:val="hybridMultilevel"/>
    <w:tmpl w:val="7A2A3F58"/>
    <w:lvl w:ilvl="0" w:tplc="01CC594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649D2226"/>
    <w:multiLevelType w:val="singleLevel"/>
    <w:tmpl w:val="83CA804E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b/>
        <w:i w:val="0"/>
        <w:sz w:val="24"/>
      </w:rPr>
    </w:lvl>
  </w:abstractNum>
  <w:abstractNum w:abstractNumId="20" w15:restartNumberingAfterBreak="0">
    <w:nsid w:val="678405DA"/>
    <w:multiLevelType w:val="singleLevel"/>
    <w:tmpl w:val="7080408E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</w:abstractNum>
  <w:abstractNum w:abstractNumId="21" w15:restartNumberingAfterBreak="0">
    <w:nsid w:val="69E7183F"/>
    <w:multiLevelType w:val="singleLevel"/>
    <w:tmpl w:val="0DD4D9AA"/>
    <w:lvl w:ilvl="0">
      <w:start w:val="1"/>
      <w:numFmt w:val="bullet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22" w15:restartNumberingAfterBreak="0">
    <w:nsid w:val="6C3A4AD6"/>
    <w:multiLevelType w:val="hybridMultilevel"/>
    <w:tmpl w:val="CD2EEDFE"/>
    <w:lvl w:ilvl="0" w:tplc="B1C6A232">
      <w:start w:val="15"/>
      <w:numFmt w:val="decimal"/>
      <w:lvlText w:val="%1."/>
      <w:lvlJc w:val="left"/>
      <w:pPr>
        <w:ind w:left="180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6" w:hanging="360"/>
      </w:pPr>
    </w:lvl>
    <w:lvl w:ilvl="2" w:tplc="0809001B" w:tentative="1">
      <w:start w:val="1"/>
      <w:numFmt w:val="lowerRoman"/>
      <w:lvlText w:val="%3."/>
      <w:lvlJc w:val="right"/>
      <w:pPr>
        <w:ind w:left="3246" w:hanging="180"/>
      </w:pPr>
    </w:lvl>
    <w:lvl w:ilvl="3" w:tplc="0809000F" w:tentative="1">
      <w:start w:val="1"/>
      <w:numFmt w:val="decimal"/>
      <w:lvlText w:val="%4."/>
      <w:lvlJc w:val="left"/>
      <w:pPr>
        <w:ind w:left="3966" w:hanging="360"/>
      </w:pPr>
    </w:lvl>
    <w:lvl w:ilvl="4" w:tplc="08090019" w:tentative="1">
      <w:start w:val="1"/>
      <w:numFmt w:val="lowerLetter"/>
      <w:lvlText w:val="%5."/>
      <w:lvlJc w:val="left"/>
      <w:pPr>
        <w:ind w:left="4686" w:hanging="360"/>
      </w:pPr>
    </w:lvl>
    <w:lvl w:ilvl="5" w:tplc="0809001B" w:tentative="1">
      <w:start w:val="1"/>
      <w:numFmt w:val="lowerRoman"/>
      <w:lvlText w:val="%6."/>
      <w:lvlJc w:val="right"/>
      <w:pPr>
        <w:ind w:left="5406" w:hanging="180"/>
      </w:pPr>
    </w:lvl>
    <w:lvl w:ilvl="6" w:tplc="0809000F" w:tentative="1">
      <w:start w:val="1"/>
      <w:numFmt w:val="decimal"/>
      <w:lvlText w:val="%7."/>
      <w:lvlJc w:val="left"/>
      <w:pPr>
        <w:ind w:left="6126" w:hanging="360"/>
      </w:pPr>
    </w:lvl>
    <w:lvl w:ilvl="7" w:tplc="08090019" w:tentative="1">
      <w:start w:val="1"/>
      <w:numFmt w:val="lowerLetter"/>
      <w:lvlText w:val="%8."/>
      <w:lvlJc w:val="left"/>
      <w:pPr>
        <w:ind w:left="6846" w:hanging="360"/>
      </w:pPr>
    </w:lvl>
    <w:lvl w:ilvl="8" w:tplc="0809001B" w:tentative="1">
      <w:start w:val="1"/>
      <w:numFmt w:val="lowerRoman"/>
      <w:lvlText w:val="%9."/>
      <w:lvlJc w:val="right"/>
      <w:pPr>
        <w:ind w:left="7566" w:hanging="180"/>
      </w:pPr>
    </w:lvl>
  </w:abstractNum>
  <w:abstractNum w:abstractNumId="23" w15:restartNumberingAfterBreak="0">
    <w:nsid w:val="6F445F75"/>
    <w:multiLevelType w:val="hybridMultilevel"/>
    <w:tmpl w:val="19B6A112"/>
    <w:lvl w:ilvl="0" w:tplc="60A28AA4">
      <w:start w:val="3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24" w15:restartNumberingAfterBreak="0">
    <w:nsid w:val="702E62F7"/>
    <w:multiLevelType w:val="hybridMultilevel"/>
    <w:tmpl w:val="6DF00A60"/>
    <w:lvl w:ilvl="0" w:tplc="008AF388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7" w:tentative="1">
      <w:start w:val="1"/>
      <w:numFmt w:val="aiueoFullWidth"/>
      <w:lvlText w:val="(%5)"/>
      <w:lvlJc w:val="left"/>
      <w:pPr>
        <w:ind w:left="2820" w:hanging="420"/>
      </w:pPr>
    </w:lvl>
    <w:lvl w:ilvl="5" w:tplc="04090011" w:tentative="1">
      <w:start w:val="1"/>
      <w:numFmt w:val="decimalEnclosedCircle"/>
      <w:lvlText w:val="%6"/>
      <w:lvlJc w:val="lef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7" w:tentative="1">
      <w:start w:val="1"/>
      <w:numFmt w:val="aiueoFullWidth"/>
      <w:lvlText w:val="(%8)"/>
      <w:lvlJc w:val="left"/>
      <w:pPr>
        <w:ind w:left="40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500" w:hanging="420"/>
      </w:pPr>
    </w:lvl>
  </w:abstractNum>
  <w:abstractNum w:abstractNumId="25" w15:restartNumberingAfterBreak="0">
    <w:nsid w:val="713E18C7"/>
    <w:multiLevelType w:val="singleLevel"/>
    <w:tmpl w:val="38184D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4"/>
      </w:rPr>
    </w:lvl>
  </w:abstractNum>
  <w:abstractNum w:abstractNumId="26" w15:restartNumberingAfterBreak="0">
    <w:nsid w:val="74B63214"/>
    <w:multiLevelType w:val="hybridMultilevel"/>
    <w:tmpl w:val="DB34F576"/>
    <w:lvl w:ilvl="0" w:tplc="96ACCD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94A25BE" w:tentative="1">
      <w:start w:val="1"/>
      <w:numFmt w:val="lowerLetter"/>
      <w:lvlText w:val="%2."/>
      <w:lvlJc w:val="left"/>
      <w:pPr>
        <w:ind w:left="1440" w:hanging="360"/>
      </w:pPr>
    </w:lvl>
    <w:lvl w:ilvl="2" w:tplc="5D64289A" w:tentative="1">
      <w:start w:val="1"/>
      <w:numFmt w:val="lowerRoman"/>
      <w:lvlText w:val="%3."/>
      <w:lvlJc w:val="right"/>
      <w:pPr>
        <w:ind w:left="2160" w:hanging="180"/>
      </w:pPr>
    </w:lvl>
    <w:lvl w:ilvl="3" w:tplc="0902D4FC" w:tentative="1">
      <w:start w:val="1"/>
      <w:numFmt w:val="decimal"/>
      <w:lvlText w:val="%4."/>
      <w:lvlJc w:val="left"/>
      <w:pPr>
        <w:ind w:left="2880" w:hanging="360"/>
      </w:pPr>
    </w:lvl>
    <w:lvl w:ilvl="4" w:tplc="4F56EECA" w:tentative="1">
      <w:start w:val="1"/>
      <w:numFmt w:val="lowerLetter"/>
      <w:lvlText w:val="%5."/>
      <w:lvlJc w:val="left"/>
      <w:pPr>
        <w:ind w:left="3600" w:hanging="360"/>
      </w:pPr>
    </w:lvl>
    <w:lvl w:ilvl="5" w:tplc="745A10C2" w:tentative="1">
      <w:start w:val="1"/>
      <w:numFmt w:val="lowerRoman"/>
      <w:lvlText w:val="%6."/>
      <w:lvlJc w:val="right"/>
      <w:pPr>
        <w:ind w:left="4320" w:hanging="180"/>
      </w:pPr>
    </w:lvl>
    <w:lvl w:ilvl="6" w:tplc="54F4786A" w:tentative="1">
      <w:start w:val="1"/>
      <w:numFmt w:val="decimal"/>
      <w:lvlText w:val="%7."/>
      <w:lvlJc w:val="left"/>
      <w:pPr>
        <w:ind w:left="5040" w:hanging="360"/>
      </w:pPr>
    </w:lvl>
    <w:lvl w:ilvl="7" w:tplc="0E18122E" w:tentative="1">
      <w:start w:val="1"/>
      <w:numFmt w:val="lowerLetter"/>
      <w:lvlText w:val="%8."/>
      <w:lvlJc w:val="left"/>
      <w:pPr>
        <w:ind w:left="5760" w:hanging="360"/>
      </w:pPr>
    </w:lvl>
    <w:lvl w:ilvl="8" w:tplc="B4BAD0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034BF3"/>
    <w:multiLevelType w:val="singleLevel"/>
    <w:tmpl w:val="49E8AD62"/>
    <w:lvl w:ilvl="0">
      <w:start w:val="1"/>
      <w:numFmt w:val="upperRoman"/>
      <w:pStyle w:val="Heading9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28" w15:restartNumberingAfterBreak="0">
    <w:nsid w:val="781D54E8"/>
    <w:multiLevelType w:val="singleLevel"/>
    <w:tmpl w:val="38184D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4"/>
      </w:rPr>
    </w:lvl>
  </w:abstractNum>
  <w:abstractNum w:abstractNumId="29" w15:restartNumberingAfterBreak="0">
    <w:nsid w:val="783D13C0"/>
    <w:multiLevelType w:val="singleLevel"/>
    <w:tmpl w:val="DF08DD40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79E4754C"/>
    <w:multiLevelType w:val="singleLevel"/>
    <w:tmpl w:val="6B086902"/>
    <w:lvl w:ilvl="0">
      <w:start w:val="3"/>
      <w:numFmt w:val="upperLetter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 w15:restartNumberingAfterBreak="0">
    <w:nsid w:val="7B315052"/>
    <w:multiLevelType w:val="singleLevel"/>
    <w:tmpl w:val="191A7C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num w:numId="1">
    <w:abstractNumId w:val="17"/>
  </w:num>
  <w:num w:numId="2">
    <w:abstractNumId w:val="27"/>
  </w:num>
  <w:num w:numId="3">
    <w:abstractNumId w:val="1"/>
  </w:num>
  <w:num w:numId="4">
    <w:abstractNumId w:val="19"/>
  </w:num>
  <w:num w:numId="5">
    <w:abstractNumId w:val="7"/>
  </w:num>
  <w:num w:numId="6">
    <w:abstractNumId w:val="28"/>
  </w:num>
  <w:num w:numId="7">
    <w:abstractNumId w:val="25"/>
  </w:num>
  <w:num w:numId="8">
    <w:abstractNumId w:val="9"/>
  </w:num>
  <w:num w:numId="9">
    <w:abstractNumId w:val="4"/>
  </w:num>
  <w:num w:numId="10">
    <w:abstractNumId w:val="5"/>
  </w:num>
  <w:num w:numId="11">
    <w:abstractNumId w:val="11"/>
  </w:num>
  <w:num w:numId="12">
    <w:abstractNumId w:val="14"/>
  </w:num>
  <w:num w:numId="13">
    <w:abstractNumId w:val="10"/>
  </w:num>
  <w:num w:numId="14">
    <w:abstractNumId w:val="16"/>
  </w:num>
  <w:num w:numId="15">
    <w:abstractNumId w:val="2"/>
  </w:num>
  <w:num w:numId="16">
    <w:abstractNumId w:val="20"/>
  </w:num>
  <w:num w:numId="17">
    <w:abstractNumId w:val="29"/>
  </w:num>
  <w:num w:numId="18">
    <w:abstractNumId w:val="30"/>
  </w:num>
  <w:num w:numId="19">
    <w:abstractNumId w:val="21"/>
  </w:num>
  <w:num w:numId="20">
    <w:abstractNumId w:val="13"/>
  </w:num>
  <w:num w:numId="21">
    <w:abstractNumId w:val="23"/>
  </w:num>
  <w:num w:numId="22">
    <w:abstractNumId w:val="31"/>
  </w:num>
  <w:num w:numId="23">
    <w:abstractNumId w:val="24"/>
  </w:num>
  <w:num w:numId="24">
    <w:abstractNumId w:val="18"/>
  </w:num>
  <w:num w:numId="25">
    <w:abstractNumId w:val="12"/>
  </w:num>
  <w:num w:numId="26">
    <w:abstractNumId w:val="3"/>
  </w:num>
  <w:num w:numId="27">
    <w:abstractNumId w:val="22"/>
  </w:num>
  <w:num w:numId="28">
    <w:abstractNumId w:val="26"/>
  </w:num>
  <w:num w:numId="29">
    <w:abstractNumId w:val="0"/>
  </w:num>
  <w:num w:numId="30">
    <w:abstractNumId w:val="26"/>
  </w:num>
  <w:num w:numId="31">
    <w:abstractNumId w:val="15"/>
  </w:num>
  <w:num w:numId="32">
    <w:abstractNumId w:val="6"/>
  </w:num>
  <w:num w:numId="33">
    <w:abstractNumId w:val="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zcwszAxMzI1tzRX0lEKTi0uzszPAykwrgUATI4QLiwAAAA="/>
  </w:docVars>
  <w:rsids>
    <w:rsidRoot w:val="009C684F"/>
    <w:rsid w:val="0000305B"/>
    <w:rsid w:val="000041F2"/>
    <w:rsid w:val="0001092F"/>
    <w:rsid w:val="00011743"/>
    <w:rsid w:val="00012D63"/>
    <w:rsid w:val="000134E4"/>
    <w:rsid w:val="0001539B"/>
    <w:rsid w:val="00016F6B"/>
    <w:rsid w:val="0003000F"/>
    <w:rsid w:val="00033995"/>
    <w:rsid w:val="00035D51"/>
    <w:rsid w:val="0004281D"/>
    <w:rsid w:val="0004375F"/>
    <w:rsid w:val="000476C2"/>
    <w:rsid w:val="000506D8"/>
    <w:rsid w:val="00051495"/>
    <w:rsid w:val="000519FD"/>
    <w:rsid w:val="0005240F"/>
    <w:rsid w:val="0005422D"/>
    <w:rsid w:val="000542C3"/>
    <w:rsid w:val="00054549"/>
    <w:rsid w:val="00060DEE"/>
    <w:rsid w:val="00063241"/>
    <w:rsid w:val="000646A4"/>
    <w:rsid w:val="00065F55"/>
    <w:rsid w:val="00067472"/>
    <w:rsid w:val="000715E5"/>
    <w:rsid w:val="000735B8"/>
    <w:rsid w:val="00076CB3"/>
    <w:rsid w:val="00076F56"/>
    <w:rsid w:val="00081930"/>
    <w:rsid w:val="00081965"/>
    <w:rsid w:val="0008291A"/>
    <w:rsid w:val="00091A0E"/>
    <w:rsid w:val="00093710"/>
    <w:rsid w:val="000B0C2B"/>
    <w:rsid w:val="000B1B17"/>
    <w:rsid w:val="000B2E97"/>
    <w:rsid w:val="000B73F5"/>
    <w:rsid w:val="000C14CC"/>
    <w:rsid w:val="000C44E3"/>
    <w:rsid w:val="000D0BFB"/>
    <w:rsid w:val="000D3A33"/>
    <w:rsid w:val="000D5846"/>
    <w:rsid w:val="000E04D7"/>
    <w:rsid w:val="000E0C3F"/>
    <w:rsid w:val="000E23CB"/>
    <w:rsid w:val="000E2554"/>
    <w:rsid w:val="000E52AB"/>
    <w:rsid w:val="000E54D7"/>
    <w:rsid w:val="000E5DED"/>
    <w:rsid w:val="000E6D7E"/>
    <w:rsid w:val="000E7892"/>
    <w:rsid w:val="000F14E0"/>
    <w:rsid w:val="000F5654"/>
    <w:rsid w:val="000F7205"/>
    <w:rsid w:val="001021E1"/>
    <w:rsid w:val="00104B28"/>
    <w:rsid w:val="001055C3"/>
    <w:rsid w:val="00105C54"/>
    <w:rsid w:val="00105FD9"/>
    <w:rsid w:val="00114FEC"/>
    <w:rsid w:val="00115432"/>
    <w:rsid w:val="0011759C"/>
    <w:rsid w:val="0012355C"/>
    <w:rsid w:val="00123F65"/>
    <w:rsid w:val="00130F31"/>
    <w:rsid w:val="001313AD"/>
    <w:rsid w:val="00132C7A"/>
    <w:rsid w:val="00133A02"/>
    <w:rsid w:val="00135CEE"/>
    <w:rsid w:val="00141D4C"/>
    <w:rsid w:val="00142DF9"/>
    <w:rsid w:val="00150821"/>
    <w:rsid w:val="00150EE2"/>
    <w:rsid w:val="00151712"/>
    <w:rsid w:val="001544AA"/>
    <w:rsid w:val="00155F64"/>
    <w:rsid w:val="00156E77"/>
    <w:rsid w:val="001578C3"/>
    <w:rsid w:val="001616F4"/>
    <w:rsid w:val="00162EAA"/>
    <w:rsid w:val="00163BE4"/>
    <w:rsid w:val="001658AA"/>
    <w:rsid w:val="001672E8"/>
    <w:rsid w:val="00170A1E"/>
    <w:rsid w:val="00171D4C"/>
    <w:rsid w:val="00175D34"/>
    <w:rsid w:val="001819C9"/>
    <w:rsid w:val="00186D4A"/>
    <w:rsid w:val="00187FCA"/>
    <w:rsid w:val="001901B9"/>
    <w:rsid w:val="00192088"/>
    <w:rsid w:val="0019302B"/>
    <w:rsid w:val="001A0799"/>
    <w:rsid w:val="001A1886"/>
    <w:rsid w:val="001A59A1"/>
    <w:rsid w:val="001A6CDF"/>
    <w:rsid w:val="001A7749"/>
    <w:rsid w:val="001B3386"/>
    <w:rsid w:val="001B7C3E"/>
    <w:rsid w:val="001C0468"/>
    <w:rsid w:val="001C78E9"/>
    <w:rsid w:val="001D04EF"/>
    <w:rsid w:val="001D6555"/>
    <w:rsid w:val="001E0148"/>
    <w:rsid w:val="001E2C4F"/>
    <w:rsid w:val="001E43FD"/>
    <w:rsid w:val="001F0F76"/>
    <w:rsid w:val="001F6F26"/>
    <w:rsid w:val="00200DD6"/>
    <w:rsid w:val="0020258E"/>
    <w:rsid w:val="00202774"/>
    <w:rsid w:val="00202AE3"/>
    <w:rsid w:val="002035DD"/>
    <w:rsid w:val="0020699F"/>
    <w:rsid w:val="002076A4"/>
    <w:rsid w:val="00212C5A"/>
    <w:rsid w:val="00213911"/>
    <w:rsid w:val="00214B9B"/>
    <w:rsid w:val="00215D47"/>
    <w:rsid w:val="00220C98"/>
    <w:rsid w:val="00221803"/>
    <w:rsid w:val="00222FC5"/>
    <w:rsid w:val="00230306"/>
    <w:rsid w:val="002328B6"/>
    <w:rsid w:val="00234320"/>
    <w:rsid w:val="002357F0"/>
    <w:rsid w:val="00237DEB"/>
    <w:rsid w:val="002409A0"/>
    <w:rsid w:val="002428AA"/>
    <w:rsid w:val="0024343B"/>
    <w:rsid w:val="00256A66"/>
    <w:rsid w:val="0026019C"/>
    <w:rsid w:val="00261663"/>
    <w:rsid w:val="002627E2"/>
    <w:rsid w:val="00263877"/>
    <w:rsid w:val="00264781"/>
    <w:rsid w:val="00265B57"/>
    <w:rsid w:val="00273AFF"/>
    <w:rsid w:val="00274E82"/>
    <w:rsid w:val="00276477"/>
    <w:rsid w:val="002772C7"/>
    <w:rsid w:val="00282CB6"/>
    <w:rsid w:val="00284FCD"/>
    <w:rsid w:val="00286ABA"/>
    <w:rsid w:val="00286CAE"/>
    <w:rsid w:val="00290695"/>
    <w:rsid w:val="00292824"/>
    <w:rsid w:val="002958BF"/>
    <w:rsid w:val="00296B55"/>
    <w:rsid w:val="002A0CBE"/>
    <w:rsid w:val="002A1392"/>
    <w:rsid w:val="002A3072"/>
    <w:rsid w:val="002A44BA"/>
    <w:rsid w:val="002B1F74"/>
    <w:rsid w:val="002B250A"/>
    <w:rsid w:val="002B4F49"/>
    <w:rsid w:val="002B6149"/>
    <w:rsid w:val="002B7862"/>
    <w:rsid w:val="002C1101"/>
    <w:rsid w:val="002C3F74"/>
    <w:rsid w:val="002C5FE1"/>
    <w:rsid w:val="002D3F8E"/>
    <w:rsid w:val="002D46E5"/>
    <w:rsid w:val="002D504E"/>
    <w:rsid w:val="002D5E89"/>
    <w:rsid w:val="002D76D3"/>
    <w:rsid w:val="002D76E1"/>
    <w:rsid w:val="002E1987"/>
    <w:rsid w:val="002E2355"/>
    <w:rsid w:val="002E4F52"/>
    <w:rsid w:val="002E5635"/>
    <w:rsid w:val="002E6981"/>
    <w:rsid w:val="002F1A52"/>
    <w:rsid w:val="002F1F0D"/>
    <w:rsid w:val="002F20B4"/>
    <w:rsid w:val="002F30D1"/>
    <w:rsid w:val="002F4430"/>
    <w:rsid w:val="002F7B80"/>
    <w:rsid w:val="00300C95"/>
    <w:rsid w:val="00306404"/>
    <w:rsid w:val="0031031B"/>
    <w:rsid w:val="003146E5"/>
    <w:rsid w:val="00315A9D"/>
    <w:rsid w:val="00315D83"/>
    <w:rsid w:val="00317394"/>
    <w:rsid w:val="003220A8"/>
    <w:rsid w:val="0032514D"/>
    <w:rsid w:val="003276F2"/>
    <w:rsid w:val="00331121"/>
    <w:rsid w:val="003313E5"/>
    <w:rsid w:val="00331B25"/>
    <w:rsid w:val="00337495"/>
    <w:rsid w:val="00343DE2"/>
    <w:rsid w:val="00346642"/>
    <w:rsid w:val="00347948"/>
    <w:rsid w:val="00347EBE"/>
    <w:rsid w:val="003526D0"/>
    <w:rsid w:val="003566BF"/>
    <w:rsid w:val="003566EA"/>
    <w:rsid w:val="00360CE3"/>
    <w:rsid w:val="003641AC"/>
    <w:rsid w:val="003646BC"/>
    <w:rsid w:val="003670D9"/>
    <w:rsid w:val="003671D4"/>
    <w:rsid w:val="00370333"/>
    <w:rsid w:val="003714E3"/>
    <w:rsid w:val="003752E8"/>
    <w:rsid w:val="0037574E"/>
    <w:rsid w:val="003827CD"/>
    <w:rsid w:val="00382C18"/>
    <w:rsid w:val="003834AF"/>
    <w:rsid w:val="003840AD"/>
    <w:rsid w:val="003879AE"/>
    <w:rsid w:val="00390B39"/>
    <w:rsid w:val="003A1B28"/>
    <w:rsid w:val="003A305F"/>
    <w:rsid w:val="003A5A7D"/>
    <w:rsid w:val="003A6BA7"/>
    <w:rsid w:val="003B4D39"/>
    <w:rsid w:val="003B565B"/>
    <w:rsid w:val="003C31B4"/>
    <w:rsid w:val="003C43BE"/>
    <w:rsid w:val="003C61AD"/>
    <w:rsid w:val="003D1A1A"/>
    <w:rsid w:val="003D4F43"/>
    <w:rsid w:val="003D57DE"/>
    <w:rsid w:val="003D6C92"/>
    <w:rsid w:val="003D7501"/>
    <w:rsid w:val="003D75CE"/>
    <w:rsid w:val="003E0181"/>
    <w:rsid w:val="003E488A"/>
    <w:rsid w:val="003E520C"/>
    <w:rsid w:val="003F0945"/>
    <w:rsid w:val="003F6394"/>
    <w:rsid w:val="00401267"/>
    <w:rsid w:val="00402C29"/>
    <w:rsid w:val="00403023"/>
    <w:rsid w:val="00407653"/>
    <w:rsid w:val="00410F09"/>
    <w:rsid w:val="00413FA5"/>
    <w:rsid w:val="00414935"/>
    <w:rsid w:val="004151D3"/>
    <w:rsid w:val="00416074"/>
    <w:rsid w:val="00416E95"/>
    <w:rsid w:val="004200B4"/>
    <w:rsid w:val="00421874"/>
    <w:rsid w:val="0042236A"/>
    <w:rsid w:val="0042335E"/>
    <w:rsid w:val="004271D8"/>
    <w:rsid w:val="00430FC5"/>
    <w:rsid w:val="00440455"/>
    <w:rsid w:val="004424D1"/>
    <w:rsid w:val="00443264"/>
    <w:rsid w:val="00444929"/>
    <w:rsid w:val="00447873"/>
    <w:rsid w:val="00450039"/>
    <w:rsid w:val="00451D39"/>
    <w:rsid w:val="00454024"/>
    <w:rsid w:val="0045433A"/>
    <w:rsid w:val="00454D81"/>
    <w:rsid w:val="00455F76"/>
    <w:rsid w:val="00462745"/>
    <w:rsid w:val="00463546"/>
    <w:rsid w:val="00465B0C"/>
    <w:rsid w:val="00466A07"/>
    <w:rsid w:val="00466F23"/>
    <w:rsid w:val="0047339F"/>
    <w:rsid w:val="00475559"/>
    <w:rsid w:val="00475692"/>
    <w:rsid w:val="004768C1"/>
    <w:rsid w:val="004821C0"/>
    <w:rsid w:val="00482A2A"/>
    <w:rsid w:val="0048392F"/>
    <w:rsid w:val="00483EBA"/>
    <w:rsid w:val="004843BF"/>
    <w:rsid w:val="0049034C"/>
    <w:rsid w:val="0049402F"/>
    <w:rsid w:val="004A1301"/>
    <w:rsid w:val="004A5F97"/>
    <w:rsid w:val="004A6449"/>
    <w:rsid w:val="004A7792"/>
    <w:rsid w:val="004B092A"/>
    <w:rsid w:val="004B5879"/>
    <w:rsid w:val="004B5BFF"/>
    <w:rsid w:val="004C1023"/>
    <w:rsid w:val="004C158F"/>
    <w:rsid w:val="004C1B74"/>
    <w:rsid w:val="004C3B3A"/>
    <w:rsid w:val="004C6097"/>
    <w:rsid w:val="004D138C"/>
    <w:rsid w:val="004D460E"/>
    <w:rsid w:val="004D7D1F"/>
    <w:rsid w:val="004E5CE0"/>
    <w:rsid w:val="004E6215"/>
    <w:rsid w:val="004E75B4"/>
    <w:rsid w:val="004F0A16"/>
    <w:rsid w:val="004F6CB5"/>
    <w:rsid w:val="00500240"/>
    <w:rsid w:val="00500B8D"/>
    <w:rsid w:val="005011C1"/>
    <w:rsid w:val="00507B84"/>
    <w:rsid w:val="00513627"/>
    <w:rsid w:val="005159D1"/>
    <w:rsid w:val="00517C02"/>
    <w:rsid w:val="00523E7F"/>
    <w:rsid w:val="00524ACD"/>
    <w:rsid w:val="00527E75"/>
    <w:rsid w:val="00533E95"/>
    <w:rsid w:val="005369DD"/>
    <w:rsid w:val="005443A1"/>
    <w:rsid w:val="00546E31"/>
    <w:rsid w:val="00551BFD"/>
    <w:rsid w:val="005604B7"/>
    <w:rsid w:val="005745A3"/>
    <w:rsid w:val="005828DA"/>
    <w:rsid w:val="005833D5"/>
    <w:rsid w:val="00584904"/>
    <w:rsid w:val="005877EC"/>
    <w:rsid w:val="00591347"/>
    <w:rsid w:val="0059241B"/>
    <w:rsid w:val="00592C28"/>
    <w:rsid w:val="00593F60"/>
    <w:rsid w:val="005963D8"/>
    <w:rsid w:val="00597DAE"/>
    <w:rsid w:val="005A08BF"/>
    <w:rsid w:val="005A1DEE"/>
    <w:rsid w:val="005A1F77"/>
    <w:rsid w:val="005A27DF"/>
    <w:rsid w:val="005A7DE1"/>
    <w:rsid w:val="005B0DCE"/>
    <w:rsid w:val="005C0670"/>
    <w:rsid w:val="005C31E5"/>
    <w:rsid w:val="005D206F"/>
    <w:rsid w:val="005D3FB7"/>
    <w:rsid w:val="005D5455"/>
    <w:rsid w:val="005D646D"/>
    <w:rsid w:val="005D7B4F"/>
    <w:rsid w:val="005E1D69"/>
    <w:rsid w:val="005E39B0"/>
    <w:rsid w:val="005E6A00"/>
    <w:rsid w:val="005E71DC"/>
    <w:rsid w:val="005E7B34"/>
    <w:rsid w:val="005F0EAE"/>
    <w:rsid w:val="005F2D44"/>
    <w:rsid w:val="005F4251"/>
    <w:rsid w:val="006022FF"/>
    <w:rsid w:val="006036B4"/>
    <w:rsid w:val="0060373D"/>
    <w:rsid w:val="00607782"/>
    <w:rsid w:val="0061406F"/>
    <w:rsid w:val="006158F7"/>
    <w:rsid w:val="00616520"/>
    <w:rsid w:val="006221A9"/>
    <w:rsid w:val="0062279E"/>
    <w:rsid w:val="00623788"/>
    <w:rsid w:val="00625896"/>
    <w:rsid w:val="00626179"/>
    <w:rsid w:val="006264FE"/>
    <w:rsid w:val="00632F21"/>
    <w:rsid w:val="0064008E"/>
    <w:rsid w:val="00640FEF"/>
    <w:rsid w:val="0064796C"/>
    <w:rsid w:val="0065174F"/>
    <w:rsid w:val="006522CC"/>
    <w:rsid w:val="00652D9D"/>
    <w:rsid w:val="00653264"/>
    <w:rsid w:val="00655FB2"/>
    <w:rsid w:val="0066152B"/>
    <w:rsid w:val="0066158E"/>
    <w:rsid w:val="00662138"/>
    <w:rsid w:val="00671E4E"/>
    <w:rsid w:val="00672468"/>
    <w:rsid w:val="0067332C"/>
    <w:rsid w:val="00674239"/>
    <w:rsid w:val="006770DB"/>
    <w:rsid w:val="00681D08"/>
    <w:rsid w:val="00681ED5"/>
    <w:rsid w:val="00684B5F"/>
    <w:rsid w:val="00684E87"/>
    <w:rsid w:val="00686498"/>
    <w:rsid w:val="00686FD6"/>
    <w:rsid w:val="006916B4"/>
    <w:rsid w:val="00693235"/>
    <w:rsid w:val="00694C00"/>
    <w:rsid w:val="006966EA"/>
    <w:rsid w:val="00697ADA"/>
    <w:rsid w:val="006A3750"/>
    <w:rsid w:val="006A4244"/>
    <w:rsid w:val="006A66E7"/>
    <w:rsid w:val="006B3105"/>
    <w:rsid w:val="006B5D31"/>
    <w:rsid w:val="006B6900"/>
    <w:rsid w:val="006B7572"/>
    <w:rsid w:val="006C3619"/>
    <w:rsid w:val="006C4963"/>
    <w:rsid w:val="006D18EE"/>
    <w:rsid w:val="006D29BF"/>
    <w:rsid w:val="006D57EB"/>
    <w:rsid w:val="006D583A"/>
    <w:rsid w:val="006E16A0"/>
    <w:rsid w:val="006E4268"/>
    <w:rsid w:val="006E5C02"/>
    <w:rsid w:val="006E5EFA"/>
    <w:rsid w:val="006F1C10"/>
    <w:rsid w:val="0070122B"/>
    <w:rsid w:val="00703BC3"/>
    <w:rsid w:val="00711C03"/>
    <w:rsid w:val="00713B24"/>
    <w:rsid w:val="0071584E"/>
    <w:rsid w:val="00716BB0"/>
    <w:rsid w:val="00716E84"/>
    <w:rsid w:val="007205CE"/>
    <w:rsid w:val="007227B5"/>
    <w:rsid w:val="007305B8"/>
    <w:rsid w:val="00730E1E"/>
    <w:rsid w:val="0073373F"/>
    <w:rsid w:val="007345AF"/>
    <w:rsid w:val="007369CC"/>
    <w:rsid w:val="00741AF7"/>
    <w:rsid w:val="00742908"/>
    <w:rsid w:val="00743DD9"/>
    <w:rsid w:val="00746024"/>
    <w:rsid w:val="00747196"/>
    <w:rsid w:val="0074726A"/>
    <w:rsid w:val="00747AF9"/>
    <w:rsid w:val="00753993"/>
    <w:rsid w:val="007553A9"/>
    <w:rsid w:val="0075687F"/>
    <w:rsid w:val="007574A6"/>
    <w:rsid w:val="007574C9"/>
    <w:rsid w:val="00760586"/>
    <w:rsid w:val="00761AE3"/>
    <w:rsid w:val="00762355"/>
    <w:rsid w:val="00762523"/>
    <w:rsid w:val="00764697"/>
    <w:rsid w:val="007661DC"/>
    <w:rsid w:val="00774A61"/>
    <w:rsid w:val="00781CC4"/>
    <w:rsid w:val="00781CFB"/>
    <w:rsid w:val="00783C80"/>
    <w:rsid w:val="007841FA"/>
    <w:rsid w:val="00786A03"/>
    <w:rsid w:val="00795D50"/>
    <w:rsid w:val="007A2AF2"/>
    <w:rsid w:val="007A4821"/>
    <w:rsid w:val="007A7D38"/>
    <w:rsid w:val="007B6589"/>
    <w:rsid w:val="007C0C38"/>
    <w:rsid w:val="007C1C1E"/>
    <w:rsid w:val="007C54ED"/>
    <w:rsid w:val="007C7EDF"/>
    <w:rsid w:val="007D3CD0"/>
    <w:rsid w:val="007D3E09"/>
    <w:rsid w:val="007E21FA"/>
    <w:rsid w:val="007E368F"/>
    <w:rsid w:val="007E3FA6"/>
    <w:rsid w:val="007F1930"/>
    <w:rsid w:val="007F3261"/>
    <w:rsid w:val="007F6C13"/>
    <w:rsid w:val="0080225B"/>
    <w:rsid w:val="00803F12"/>
    <w:rsid w:val="00807CF5"/>
    <w:rsid w:val="00810169"/>
    <w:rsid w:val="00811084"/>
    <w:rsid w:val="00812841"/>
    <w:rsid w:val="008153C1"/>
    <w:rsid w:val="008156C7"/>
    <w:rsid w:val="00817CCA"/>
    <w:rsid w:val="00823C94"/>
    <w:rsid w:val="00831D45"/>
    <w:rsid w:val="00833D07"/>
    <w:rsid w:val="00840398"/>
    <w:rsid w:val="00843486"/>
    <w:rsid w:val="0084348B"/>
    <w:rsid w:val="008454C1"/>
    <w:rsid w:val="008532FB"/>
    <w:rsid w:val="00855755"/>
    <w:rsid w:val="00856024"/>
    <w:rsid w:val="0085682F"/>
    <w:rsid w:val="00856E99"/>
    <w:rsid w:val="00857F96"/>
    <w:rsid w:val="00861320"/>
    <w:rsid w:val="00862BC1"/>
    <w:rsid w:val="00876C8A"/>
    <w:rsid w:val="0088442B"/>
    <w:rsid w:val="00890719"/>
    <w:rsid w:val="0089360D"/>
    <w:rsid w:val="00894205"/>
    <w:rsid w:val="00897509"/>
    <w:rsid w:val="008A1FB9"/>
    <w:rsid w:val="008A22A1"/>
    <w:rsid w:val="008A29D2"/>
    <w:rsid w:val="008A7DB3"/>
    <w:rsid w:val="008B1BF3"/>
    <w:rsid w:val="008C0FE1"/>
    <w:rsid w:val="008C144E"/>
    <w:rsid w:val="008C213A"/>
    <w:rsid w:val="008C402D"/>
    <w:rsid w:val="008C57D4"/>
    <w:rsid w:val="008C5D99"/>
    <w:rsid w:val="008C6021"/>
    <w:rsid w:val="008D328C"/>
    <w:rsid w:val="008D41A9"/>
    <w:rsid w:val="008D608C"/>
    <w:rsid w:val="008E01A9"/>
    <w:rsid w:val="008E31A1"/>
    <w:rsid w:val="008E3280"/>
    <w:rsid w:val="008E399C"/>
    <w:rsid w:val="008E60CC"/>
    <w:rsid w:val="008F0FD2"/>
    <w:rsid w:val="008F365A"/>
    <w:rsid w:val="008F71A4"/>
    <w:rsid w:val="00905B91"/>
    <w:rsid w:val="00906D27"/>
    <w:rsid w:val="00915851"/>
    <w:rsid w:val="00917A87"/>
    <w:rsid w:val="009258CD"/>
    <w:rsid w:val="00930247"/>
    <w:rsid w:val="009323AA"/>
    <w:rsid w:val="00934F5E"/>
    <w:rsid w:val="00940734"/>
    <w:rsid w:val="00940DD0"/>
    <w:rsid w:val="00941767"/>
    <w:rsid w:val="00942318"/>
    <w:rsid w:val="009459DC"/>
    <w:rsid w:val="009464BA"/>
    <w:rsid w:val="00947C33"/>
    <w:rsid w:val="0095272C"/>
    <w:rsid w:val="00956830"/>
    <w:rsid w:val="00960F40"/>
    <w:rsid w:val="00961929"/>
    <w:rsid w:val="00963F37"/>
    <w:rsid w:val="00964680"/>
    <w:rsid w:val="00966767"/>
    <w:rsid w:val="009703DE"/>
    <w:rsid w:val="00970D22"/>
    <w:rsid w:val="0097308E"/>
    <w:rsid w:val="00982B22"/>
    <w:rsid w:val="0098373C"/>
    <w:rsid w:val="00990F26"/>
    <w:rsid w:val="00991128"/>
    <w:rsid w:val="009923F4"/>
    <w:rsid w:val="00992645"/>
    <w:rsid w:val="00992775"/>
    <w:rsid w:val="00995F00"/>
    <w:rsid w:val="00996A3F"/>
    <w:rsid w:val="009A2922"/>
    <w:rsid w:val="009B028D"/>
    <w:rsid w:val="009B33C2"/>
    <w:rsid w:val="009B5C26"/>
    <w:rsid w:val="009C2679"/>
    <w:rsid w:val="009C5A6B"/>
    <w:rsid w:val="009C684F"/>
    <w:rsid w:val="009D071B"/>
    <w:rsid w:val="009D2B67"/>
    <w:rsid w:val="009D5359"/>
    <w:rsid w:val="009D5C84"/>
    <w:rsid w:val="009D619E"/>
    <w:rsid w:val="009D6672"/>
    <w:rsid w:val="009D740A"/>
    <w:rsid w:val="009E0CA2"/>
    <w:rsid w:val="009E4836"/>
    <w:rsid w:val="009E55BA"/>
    <w:rsid w:val="009E5670"/>
    <w:rsid w:val="009F20F5"/>
    <w:rsid w:val="009F4B1F"/>
    <w:rsid w:val="009F6915"/>
    <w:rsid w:val="009F79A3"/>
    <w:rsid w:val="00A00173"/>
    <w:rsid w:val="00A00F69"/>
    <w:rsid w:val="00A02FA7"/>
    <w:rsid w:val="00A07FC2"/>
    <w:rsid w:val="00A12CBA"/>
    <w:rsid w:val="00A13387"/>
    <w:rsid w:val="00A16E60"/>
    <w:rsid w:val="00A1719A"/>
    <w:rsid w:val="00A234A7"/>
    <w:rsid w:val="00A247DB"/>
    <w:rsid w:val="00A2657A"/>
    <w:rsid w:val="00A2695F"/>
    <w:rsid w:val="00A3066F"/>
    <w:rsid w:val="00A32E67"/>
    <w:rsid w:val="00A341D9"/>
    <w:rsid w:val="00A35607"/>
    <w:rsid w:val="00A36221"/>
    <w:rsid w:val="00A41369"/>
    <w:rsid w:val="00A43D18"/>
    <w:rsid w:val="00A44A87"/>
    <w:rsid w:val="00A44B63"/>
    <w:rsid w:val="00A46983"/>
    <w:rsid w:val="00A51F35"/>
    <w:rsid w:val="00A52082"/>
    <w:rsid w:val="00A5301F"/>
    <w:rsid w:val="00A638FD"/>
    <w:rsid w:val="00A648FA"/>
    <w:rsid w:val="00A700C4"/>
    <w:rsid w:val="00A7069A"/>
    <w:rsid w:val="00A72E88"/>
    <w:rsid w:val="00A747B2"/>
    <w:rsid w:val="00A76498"/>
    <w:rsid w:val="00A77E81"/>
    <w:rsid w:val="00A80589"/>
    <w:rsid w:val="00A83356"/>
    <w:rsid w:val="00A87F6D"/>
    <w:rsid w:val="00A90B16"/>
    <w:rsid w:val="00A92167"/>
    <w:rsid w:val="00A93379"/>
    <w:rsid w:val="00A94B3D"/>
    <w:rsid w:val="00A950DB"/>
    <w:rsid w:val="00A95CCF"/>
    <w:rsid w:val="00A97173"/>
    <w:rsid w:val="00A9769F"/>
    <w:rsid w:val="00AA3328"/>
    <w:rsid w:val="00AB1118"/>
    <w:rsid w:val="00AB1961"/>
    <w:rsid w:val="00AB1F64"/>
    <w:rsid w:val="00AC214A"/>
    <w:rsid w:val="00AC5A1D"/>
    <w:rsid w:val="00AC6BA5"/>
    <w:rsid w:val="00AD1E8C"/>
    <w:rsid w:val="00AD6832"/>
    <w:rsid w:val="00AE0C24"/>
    <w:rsid w:val="00AE11BD"/>
    <w:rsid w:val="00AE5AA8"/>
    <w:rsid w:val="00AE5B61"/>
    <w:rsid w:val="00AE6C7C"/>
    <w:rsid w:val="00AE7E81"/>
    <w:rsid w:val="00AF0D68"/>
    <w:rsid w:val="00AF5936"/>
    <w:rsid w:val="00AF690F"/>
    <w:rsid w:val="00AF7F33"/>
    <w:rsid w:val="00B0398E"/>
    <w:rsid w:val="00B04275"/>
    <w:rsid w:val="00B05263"/>
    <w:rsid w:val="00B06047"/>
    <w:rsid w:val="00B07733"/>
    <w:rsid w:val="00B1003D"/>
    <w:rsid w:val="00B14DFB"/>
    <w:rsid w:val="00B1550A"/>
    <w:rsid w:val="00B2163E"/>
    <w:rsid w:val="00B22BA9"/>
    <w:rsid w:val="00B24F82"/>
    <w:rsid w:val="00B26996"/>
    <w:rsid w:val="00B331FC"/>
    <w:rsid w:val="00B354D2"/>
    <w:rsid w:val="00B35B3D"/>
    <w:rsid w:val="00B37986"/>
    <w:rsid w:val="00B42EF7"/>
    <w:rsid w:val="00B4324A"/>
    <w:rsid w:val="00B43864"/>
    <w:rsid w:val="00B4481F"/>
    <w:rsid w:val="00B50A49"/>
    <w:rsid w:val="00B560F0"/>
    <w:rsid w:val="00B57F3C"/>
    <w:rsid w:val="00B6065E"/>
    <w:rsid w:val="00B619FF"/>
    <w:rsid w:val="00B7053C"/>
    <w:rsid w:val="00B70E1B"/>
    <w:rsid w:val="00B74908"/>
    <w:rsid w:val="00B74CAF"/>
    <w:rsid w:val="00B757E7"/>
    <w:rsid w:val="00B76E95"/>
    <w:rsid w:val="00B8579B"/>
    <w:rsid w:val="00B90A6E"/>
    <w:rsid w:val="00B91D18"/>
    <w:rsid w:val="00B941D3"/>
    <w:rsid w:val="00B94BEB"/>
    <w:rsid w:val="00B95A93"/>
    <w:rsid w:val="00BA5E07"/>
    <w:rsid w:val="00BB1448"/>
    <w:rsid w:val="00BB2BC2"/>
    <w:rsid w:val="00BB3157"/>
    <w:rsid w:val="00BB46F7"/>
    <w:rsid w:val="00BC24B4"/>
    <w:rsid w:val="00BE0188"/>
    <w:rsid w:val="00BE266B"/>
    <w:rsid w:val="00BE6C97"/>
    <w:rsid w:val="00BE7F15"/>
    <w:rsid w:val="00BF0D3E"/>
    <w:rsid w:val="00BF1E86"/>
    <w:rsid w:val="00BF2ECE"/>
    <w:rsid w:val="00C00885"/>
    <w:rsid w:val="00C0425C"/>
    <w:rsid w:val="00C042AA"/>
    <w:rsid w:val="00C0517C"/>
    <w:rsid w:val="00C11875"/>
    <w:rsid w:val="00C14CD2"/>
    <w:rsid w:val="00C15FA5"/>
    <w:rsid w:val="00C16E05"/>
    <w:rsid w:val="00C3013A"/>
    <w:rsid w:val="00C3104E"/>
    <w:rsid w:val="00C3184A"/>
    <w:rsid w:val="00C327DA"/>
    <w:rsid w:val="00C33431"/>
    <w:rsid w:val="00C3426C"/>
    <w:rsid w:val="00C40098"/>
    <w:rsid w:val="00C4243C"/>
    <w:rsid w:val="00C4561E"/>
    <w:rsid w:val="00C47538"/>
    <w:rsid w:val="00C508FF"/>
    <w:rsid w:val="00C51DDE"/>
    <w:rsid w:val="00C53EF5"/>
    <w:rsid w:val="00C62C34"/>
    <w:rsid w:val="00C65FD3"/>
    <w:rsid w:val="00C72664"/>
    <w:rsid w:val="00C74A01"/>
    <w:rsid w:val="00C74A21"/>
    <w:rsid w:val="00C81E7B"/>
    <w:rsid w:val="00C87029"/>
    <w:rsid w:val="00C87275"/>
    <w:rsid w:val="00C92174"/>
    <w:rsid w:val="00C92ED7"/>
    <w:rsid w:val="00C93AD1"/>
    <w:rsid w:val="00CA2912"/>
    <w:rsid w:val="00CA313B"/>
    <w:rsid w:val="00CA348F"/>
    <w:rsid w:val="00CA754B"/>
    <w:rsid w:val="00CB4134"/>
    <w:rsid w:val="00CB4F14"/>
    <w:rsid w:val="00CB4FB1"/>
    <w:rsid w:val="00CB7795"/>
    <w:rsid w:val="00CC09E0"/>
    <w:rsid w:val="00CC0E38"/>
    <w:rsid w:val="00CC1401"/>
    <w:rsid w:val="00CC1E8D"/>
    <w:rsid w:val="00CC284C"/>
    <w:rsid w:val="00CC39F7"/>
    <w:rsid w:val="00CC46E1"/>
    <w:rsid w:val="00CD0D30"/>
    <w:rsid w:val="00CD3FFA"/>
    <w:rsid w:val="00CD483D"/>
    <w:rsid w:val="00CD4A6D"/>
    <w:rsid w:val="00CF386A"/>
    <w:rsid w:val="00CF46DC"/>
    <w:rsid w:val="00CF7CAF"/>
    <w:rsid w:val="00D0073D"/>
    <w:rsid w:val="00D040FE"/>
    <w:rsid w:val="00D04479"/>
    <w:rsid w:val="00D05643"/>
    <w:rsid w:val="00D0625A"/>
    <w:rsid w:val="00D0694A"/>
    <w:rsid w:val="00D06EDE"/>
    <w:rsid w:val="00D132DF"/>
    <w:rsid w:val="00D13603"/>
    <w:rsid w:val="00D17ADB"/>
    <w:rsid w:val="00D20819"/>
    <w:rsid w:val="00D23996"/>
    <w:rsid w:val="00D24417"/>
    <w:rsid w:val="00D27006"/>
    <w:rsid w:val="00D311D6"/>
    <w:rsid w:val="00D3205C"/>
    <w:rsid w:val="00D32FB2"/>
    <w:rsid w:val="00D3731F"/>
    <w:rsid w:val="00D45186"/>
    <w:rsid w:val="00D4690E"/>
    <w:rsid w:val="00D50E89"/>
    <w:rsid w:val="00D5283D"/>
    <w:rsid w:val="00D55090"/>
    <w:rsid w:val="00D55F35"/>
    <w:rsid w:val="00D6068A"/>
    <w:rsid w:val="00D663EA"/>
    <w:rsid w:val="00D723DF"/>
    <w:rsid w:val="00D76449"/>
    <w:rsid w:val="00D774BC"/>
    <w:rsid w:val="00D810A3"/>
    <w:rsid w:val="00D82588"/>
    <w:rsid w:val="00D83078"/>
    <w:rsid w:val="00D84216"/>
    <w:rsid w:val="00D848B7"/>
    <w:rsid w:val="00D857FB"/>
    <w:rsid w:val="00D94F70"/>
    <w:rsid w:val="00D95B45"/>
    <w:rsid w:val="00D97666"/>
    <w:rsid w:val="00DA5115"/>
    <w:rsid w:val="00DB37B0"/>
    <w:rsid w:val="00DB5079"/>
    <w:rsid w:val="00DB6AD6"/>
    <w:rsid w:val="00DB794C"/>
    <w:rsid w:val="00DC0920"/>
    <w:rsid w:val="00DC0A24"/>
    <w:rsid w:val="00DC0CCD"/>
    <w:rsid w:val="00DC2E4E"/>
    <w:rsid w:val="00DC30CA"/>
    <w:rsid w:val="00DD09A2"/>
    <w:rsid w:val="00DD1FF1"/>
    <w:rsid w:val="00DD7B23"/>
    <w:rsid w:val="00DE2587"/>
    <w:rsid w:val="00DF48C5"/>
    <w:rsid w:val="00DF50BA"/>
    <w:rsid w:val="00DF627C"/>
    <w:rsid w:val="00DF7DC1"/>
    <w:rsid w:val="00E011EF"/>
    <w:rsid w:val="00E01733"/>
    <w:rsid w:val="00E049A0"/>
    <w:rsid w:val="00E04BC8"/>
    <w:rsid w:val="00E065C8"/>
    <w:rsid w:val="00E11788"/>
    <w:rsid w:val="00E11FA0"/>
    <w:rsid w:val="00E1219B"/>
    <w:rsid w:val="00E12AE8"/>
    <w:rsid w:val="00E13441"/>
    <w:rsid w:val="00E22BD4"/>
    <w:rsid w:val="00E235FB"/>
    <w:rsid w:val="00E26801"/>
    <w:rsid w:val="00E268E5"/>
    <w:rsid w:val="00E31B06"/>
    <w:rsid w:val="00E31BF9"/>
    <w:rsid w:val="00E33254"/>
    <w:rsid w:val="00E3524F"/>
    <w:rsid w:val="00E37EC8"/>
    <w:rsid w:val="00E41979"/>
    <w:rsid w:val="00E41CFD"/>
    <w:rsid w:val="00E42AB2"/>
    <w:rsid w:val="00E4350C"/>
    <w:rsid w:val="00E44418"/>
    <w:rsid w:val="00E45744"/>
    <w:rsid w:val="00E47217"/>
    <w:rsid w:val="00E510DC"/>
    <w:rsid w:val="00E565BB"/>
    <w:rsid w:val="00E60094"/>
    <w:rsid w:val="00E61532"/>
    <w:rsid w:val="00E629C7"/>
    <w:rsid w:val="00E70554"/>
    <w:rsid w:val="00E724AD"/>
    <w:rsid w:val="00E754C3"/>
    <w:rsid w:val="00E76299"/>
    <w:rsid w:val="00E7675A"/>
    <w:rsid w:val="00E82EE8"/>
    <w:rsid w:val="00E8708F"/>
    <w:rsid w:val="00E97025"/>
    <w:rsid w:val="00EA2A89"/>
    <w:rsid w:val="00EA35BB"/>
    <w:rsid w:val="00EA5A7D"/>
    <w:rsid w:val="00EA6540"/>
    <w:rsid w:val="00EB4AEC"/>
    <w:rsid w:val="00EB4CEA"/>
    <w:rsid w:val="00EC2CD9"/>
    <w:rsid w:val="00ED2EC3"/>
    <w:rsid w:val="00ED5E4D"/>
    <w:rsid w:val="00EE13B0"/>
    <w:rsid w:val="00EE4F9D"/>
    <w:rsid w:val="00EF6F4C"/>
    <w:rsid w:val="00F01755"/>
    <w:rsid w:val="00F031B1"/>
    <w:rsid w:val="00F112D8"/>
    <w:rsid w:val="00F125AE"/>
    <w:rsid w:val="00F1477B"/>
    <w:rsid w:val="00F21AB6"/>
    <w:rsid w:val="00F21B38"/>
    <w:rsid w:val="00F24C28"/>
    <w:rsid w:val="00F26391"/>
    <w:rsid w:val="00F272AC"/>
    <w:rsid w:val="00F30413"/>
    <w:rsid w:val="00F3114F"/>
    <w:rsid w:val="00F346BE"/>
    <w:rsid w:val="00F3557C"/>
    <w:rsid w:val="00F4209A"/>
    <w:rsid w:val="00F442A4"/>
    <w:rsid w:val="00F47461"/>
    <w:rsid w:val="00F479E7"/>
    <w:rsid w:val="00F51323"/>
    <w:rsid w:val="00F54645"/>
    <w:rsid w:val="00F630EF"/>
    <w:rsid w:val="00F6718C"/>
    <w:rsid w:val="00F70F17"/>
    <w:rsid w:val="00F71787"/>
    <w:rsid w:val="00F71967"/>
    <w:rsid w:val="00F731C6"/>
    <w:rsid w:val="00F742D2"/>
    <w:rsid w:val="00F7490C"/>
    <w:rsid w:val="00F7539F"/>
    <w:rsid w:val="00F77EC6"/>
    <w:rsid w:val="00F83CA8"/>
    <w:rsid w:val="00F83F2D"/>
    <w:rsid w:val="00F8503B"/>
    <w:rsid w:val="00F875AA"/>
    <w:rsid w:val="00F92B43"/>
    <w:rsid w:val="00F93638"/>
    <w:rsid w:val="00F95A65"/>
    <w:rsid w:val="00FA0DF6"/>
    <w:rsid w:val="00FA35AB"/>
    <w:rsid w:val="00FA3DED"/>
    <w:rsid w:val="00FA70F1"/>
    <w:rsid w:val="00FA7469"/>
    <w:rsid w:val="00FA7807"/>
    <w:rsid w:val="00FB6D28"/>
    <w:rsid w:val="00FB7532"/>
    <w:rsid w:val="00FB7552"/>
    <w:rsid w:val="00FB75ED"/>
    <w:rsid w:val="00FB7E2D"/>
    <w:rsid w:val="00FC0EF6"/>
    <w:rsid w:val="00FC1155"/>
    <w:rsid w:val="00FC449A"/>
    <w:rsid w:val="00FC54EC"/>
    <w:rsid w:val="00FC662A"/>
    <w:rsid w:val="00FC7CAC"/>
    <w:rsid w:val="00FD0DCD"/>
    <w:rsid w:val="00FD1C23"/>
    <w:rsid w:val="00FD24E5"/>
    <w:rsid w:val="00FD3089"/>
    <w:rsid w:val="00FD377D"/>
    <w:rsid w:val="00FE3E27"/>
    <w:rsid w:val="00FE6479"/>
    <w:rsid w:val="00FF0294"/>
    <w:rsid w:val="00FF07C5"/>
    <w:rsid w:val="00FF340D"/>
    <w:rsid w:val="00FF66B7"/>
    <w:rsid w:val="0BDF373A"/>
    <w:rsid w:val="0EA333FD"/>
    <w:rsid w:val="10AA860B"/>
    <w:rsid w:val="14167C58"/>
    <w:rsid w:val="1585E720"/>
    <w:rsid w:val="16690548"/>
    <w:rsid w:val="17BFFFFE"/>
    <w:rsid w:val="1E269662"/>
    <w:rsid w:val="28D8A369"/>
    <w:rsid w:val="2E68C168"/>
    <w:rsid w:val="323FEB95"/>
    <w:rsid w:val="3295B8B4"/>
    <w:rsid w:val="377BF81D"/>
    <w:rsid w:val="3DE28E81"/>
    <w:rsid w:val="42BA879F"/>
    <w:rsid w:val="458408AB"/>
    <w:rsid w:val="552A25C0"/>
    <w:rsid w:val="55DB817A"/>
    <w:rsid w:val="5B12CBCE"/>
    <w:rsid w:val="752E9BD8"/>
    <w:rsid w:val="757B4B7A"/>
    <w:rsid w:val="77813B40"/>
    <w:rsid w:val="7A92849C"/>
    <w:rsid w:val="7F2FD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48456C2"/>
  <w15:docId w15:val="{01C9872C-7590-4AE1-9FD6-72BC707CF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E16A0"/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42AB2"/>
    <w:pPr>
      <w:keepNext/>
      <w:tabs>
        <w:tab w:val="left" w:pos="0"/>
        <w:tab w:val="left" w:pos="567"/>
      </w:tabs>
      <w:suppressAutoHyphens/>
      <w:ind w:left="720" w:hanging="720"/>
      <w:jc w:val="both"/>
      <w:outlineLvl w:val="0"/>
    </w:pPr>
    <w:rPr>
      <w:rFonts w:ascii="Garamond" w:hAnsi="Garamond"/>
      <w:b/>
      <w:spacing w:val="-2"/>
      <w:u w:val="single"/>
      <w:lang w:val="en-US"/>
    </w:rPr>
  </w:style>
  <w:style w:type="paragraph" w:styleId="Heading2">
    <w:name w:val="heading 2"/>
    <w:basedOn w:val="Normal"/>
    <w:next w:val="Normal"/>
    <w:qFormat/>
    <w:rsid w:val="00E42AB2"/>
    <w:pPr>
      <w:keepNext/>
      <w:tabs>
        <w:tab w:val="left" w:pos="0"/>
        <w:tab w:val="left" w:pos="567"/>
      </w:tabs>
      <w:suppressAutoHyphens/>
      <w:ind w:left="720" w:hanging="720"/>
      <w:jc w:val="both"/>
      <w:outlineLvl w:val="1"/>
    </w:pPr>
    <w:rPr>
      <w:rFonts w:ascii="Garamond" w:hAnsi="Garamond"/>
      <w:b/>
      <w:spacing w:val="-2"/>
      <w:sz w:val="28"/>
      <w:lang w:val="en-US"/>
    </w:rPr>
  </w:style>
  <w:style w:type="paragraph" w:styleId="Heading3">
    <w:name w:val="heading 3"/>
    <w:basedOn w:val="Normal"/>
    <w:next w:val="Normal"/>
    <w:qFormat/>
    <w:rsid w:val="00E42AB2"/>
    <w:pPr>
      <w:keepNext/>
      <w:tabs>
        <w:tab w:val="left" w:pos="0"/>
        <w:tab w:val="left" w:pos="567"/>
      </w:tabs>
      <w:suppressAutoHyphens/>
      <w:jc w:val="both"/>
      <w:outlineLvl w:val="2"/>
    </w:pPr>
    <w:rPr>
      <w:rFonts w:ascii="Garamond" w:hAnsi="Garamond"/>
      <w:b/>
      <w:spacing w:val="-2"/>
      <w:sz w:val="28"/>
      <w:lang w:val="en-US"/>
    </w:rPr>
  </w:style>
  <w:style w:type="paragraph" w:styleId="Heading4">
    <w:name w:val="heading 4"/>
    <w:basedOn w:val="Normal"/>
    <w:next w:val="Normal"/>
    <w:qFormat/>
    <w:rsid w:val="00E42AB2"/>
    <w:pPr>
      <w:keepNext/>
      <w:tabs>
        <w:tab w:val="left" w:pos="0"/>
        <w:tab w:val="left" w:pos="567"/>
      </w:tabs>
      <w:suppressAutoHyphens/>
      <w:jc w:val="both"/>
      <w:outlineLvl w:val="3"/>
    </w:pPr>
    <w:rPr>
      <w:rFonts w:ascii="Garamond" w:hAnsi="Garamond"/>
      <w:b/>
      <w:spacing w:val="-2"/>
      <w:lang w:val="en-US"/>
    </w:rPr>
  </w:style>
  <w:style w:type="paragraph" w:styleId="Heading5">
    <w:name w:val="heading 5"/>
    <w:basedOn w:val="Normal"/>
    <w:next w:val="Normal"/>
    <w:qFormat/>
    <w:rsid w:val="00E42AB2"/>
    <w:pPr>
      <w:keepNext/>
      <w:tabs>
        <w:tab w:val="left" w:pos="0"/>
        <w:tab w:val="left" w:pos="567"/>
      </w:tabs>
      <w:suppressAutoHyphens/>
      <w:ind w:left="720" w:hanging="720"/>
      <w:jc w:val="both"/>
      <w:outlineLvl w:val="4"/>
    </w:pPr>
    <w:rPr>
      <w:rFonts w:ascii="Garamond" w:hAnsi="Garamond"/>
      <w:b/>
      <w:spacing w:val="-2"/>
      <w:lang w:val="en-US"/>
    </w:rPr>
  </w:style>
  <w:style w:type="paragraph" w:styleId="Heading6">
    <w:name w:val="heading 6"/>
    <w:basedOn w:val="Normal"/>
    <w:next w:val="Normal"/>
    <w:qFormat/>
    <w:rsid w:val="00E42AB2"/>
    <w:pPr>
      <w:keepNext/>
      <w:tabs>
        <w:tab w:val="left" w:pos="0"/>
        <w:tab w:val="left" w:pos="567"/>
        <w:tab w:val="left" w:pos="720"/>
      </w:tabs>
      <w:suppressAutoHyphens/>
      <w:ind w:left="1440" w:hanging="1440"/>
      <w:jc w:val="both"/>
      <w:outlineLvl w:val="5"/>
    </w:pPr>
    <w:rPr>
      <w:rFonts w:ascii="Garamond" w:hAnsi="Garamond"/>
      <w:b/>
      <w:spacing w:val="-2"/>
      <w:u w:val="single"/>
      <w:lang w:val="en-US"/>
    </w:rPr>
  </w:style>
  <w:style w:type="paragraph" w:styleId="Heading7">
    <w:name w:val="heading 7"/>
    <w:basedOn w:val="Normal"/>
    <w:next w:val="Normal"/>
    <w:qFormat/>
    <w:rsid w:val="00E42AB2"/>
    <w:pPr>
      <w:keepNext/>
      <w:tabs>
        <w:tab w:val="left" w:pos="0"/>
      </w:tabs>
      <w:suppressAutoHyphens/>
      <w:outlineLvl w:val="6"/>
    </w:pPr>
    <w:rPr>
      <w:b/>
      <w:spacing w:val="-2"/>
      <w:lang w:val="en-US"/>
    </w:rPr>
  </w:style>
  <w:style w:type="paragraph" w:styleId="Heading8">
    <w:name w:val="heading 8"/>
    <w:basedOn w:val="Normal"/>
    <w:next w:val="Normal"/>
    <w:qFormat/>
    <w:rsid w:val="00E42AB2"/>
    <w:pPr>
      <w:keepNext/>
      <w:tabs>
        <w:tab w:val="left" w:pos="0"/>
        <w:tab w:val="left" w:pos="567"/>
      </w:tabs>
      <w:suppressAutoHyphens/>
      <w:jc w:val="both"/>
      <w:outlineLvl w:val="7"/>
    </w:pPr>
    <w:rPr>
      <w:spacing w:val="-2"/>
      <w:sz w:val="28"/>
      <w:lang w:val="en-US"/>
    </w:rPr>
  </w:style>
  <w:style w:type="paragraph" w:styleId="Heading9">
    <w:name w:val="heading 9"/>
    <w:basedOn w:val="Normal"/>
    <w:next w:val="Normal"/>
    <w:qFormat/>
    <w:rsid w:val="00E42AB2"/>
    <w:pPr>
      <w:keepNext/>
      <w:numPr>
        <w:numId w:val="2"/>
      </w:numPr>
      <w:tabs>
        <w:tab w:val="left" w:pos="0"/>
      </w:tabs>
      <w:suppressAutoHyphens/>
      <w:jc w:val="both"/>
      <w:outlineLvl w:val="8"/>
    </w:pPr>
    <w:rPr>
      <w:b/>
      <w:spacing w:val="-2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sid w:val="00E42AB2"/>
    <w:pPr>
      <w:widowControl w:val="0"/>
    </w:pPr>
    <w:rPr>
      <w:rFonts w:ascii="Courier New" w:hAnsi="Courier New"/>
    </w:rPr>
  </w:style>
  <w:style w:type="paragraph" w:styleId="Footer">
    <w:name w:val="footer"/>
    <w:basedOn w:val="Normal"/>
    <w:rsid w:val="00E42AB2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E42AB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42AB2"/>
  </w:style>
  <w:style w:type="paragraph" w:styleId="BodyTextIndent">
    <w:name w:val="Body Text Indent"/>
    <w:basedOn w:val="Normal"/>
    <w:rsid w:val="00E42AB2"/>
    <w:pPr>
      <w:tabs>
        <w:tab w:val="left" w:pos="540"/>
      </w:tabs>
      <w:suppressAutoHyphens/>
      <w:ind w:left="540" w:hanging="540"/>
      <w:jc w:val="both"/>
    </w:pPr>
    <w:rPr>
      <w:rFonts w:ascii="Garamond" w:hAnsi="Garamond"/>
      <w:b/>
      <w:spacing w:val="-2"/>
      <w:lang w:val="en-US"/>
    </w:rPr>
  </w:style>
  <w:style w:type="paragraph" w:styleId="BodyText">
    <w:name w:val="Body Text"/>
    <w:basedOn w:val="Normal"/>
    <w:rsid w:val="00E42AB2"/>
    <w:pPr>
      <w:suppressAutoHyphens/>
      <w:jc w:val="both"/>
    </w:pPr>
    <w:rPr>
      <w:rFonts w:ascii="Garamond" w:hAnsi="Garamond"/>
      <w:spacing w:val="-2"/>
      <w:lang w:val="en-US"/>
    </w:rPr>
  </w:style>
  <w:style w:type="paragraph" w:styleId="BodyText2">
    <w:name w:val="Body Text 2"/>
    <w:basedOn w:val="Normal"/>
    <w:rsid w:val="00E42AB2"/>
    <w:pPr>
      <w:ind w:right="96"/>
      <w:jc w:val="both"/>
    </w:pPr>
    <w:rPr>
      <w:rFonts w:ascii="Garamond" w:hAnsi="Garamond"/>
    </w:rPr>
  </w:style>
  <w:style w:type="paragraph" w:styleId="DocumentMap">
    <w:name w:val="Document Map"/>
    <w:basedOn w:val="Normal"/>
    <w:semiHidden/>
    <w:rsid w:val="00E42AB2"/>
    <w:pPr>
      <w:shd w:val="clear" w:color="auto" w:fill="000080"/>
    </w:pPr>
    <w:rPr>
      <w:rFonts w:ascii="Tahoma" w:hAnsi="Tahoma"/>
    </w:rPr>
  </w:style>
  <w:style w:type="paragraph" w:styleId="Title">
    <w:name w:val="Title"/>
    <w:basedOn w:val="Normal"/>
    <w:qFormat/>
    <w:rsid w:val="00E42AB2"/>
    <w:pPr>
      <w:tabs>
        <w:tab w:val="left" w:pos="-720"/>
        <w:tab w:val="left" w:pos="0"/>
        <w:tab w:val="left" w:pos="720"/>
        <w:tab w:val="left" w:pos="1440"/>
        <w:tab w:val="left" w:pos="2160"/>
        <w:tab w:val="left" w:pos="2495"/>
        <w:tab w:val="left" w:pos="2880"/>
      </w:tabs>
      <w:suppressAutoHyphens/>
      <w:ind w:left="567" w:hanging="567"/>
      <w:jc w:val="center"/>
    </w:pPr>
    <w:rPr>
      <w:rFonts w:ascii="Garamond" w:hAnsi="Garamond"/>
      <w:b/>
      <w:spacing w:val="-3"/>
      <w:sz w:val="20"/>
      <w:lang w:val="en-US"/>
    </w:rPr>
  </w:style>
  <w:style w:type="paragraph" w:styleId="BodyText3">
    <w:name w:val="Body Text 3"/>
    <w:basedOn w:val="Normal"/>
    <w:rsid w:val="00E42AB2"/>
    <w:rPr>
      <w:b/>
      <w:color w:val="000000"/>
      <w:lang w:val="en-US"/>
    </w:rPr>
  </w:style>
  <w:style w:type="paragraph" w:styleId="BodyTextIndent2">
    <w:name w:val="Body Text Indent 2"/>
    <w:basedOn w:val="Normal"/>
    <w:rsid w:val="00E42AB2"/>
    <w:pPr>
      <w:ind w:left="567"/>
    </w:pPr>
    <w:rPr>
      <w:sz w:val="22"/>
    </w:rPr>
  </w:style>
  <w:style w:type="paragraph" w:styleId="BodyTextIndent3">
    <w:name w:val="Body Text Indent 3"/>
    <w:basedOn w:val="Normal"/>
    <w:rsid w:val="00E42AB2"/>
    <w:pPr>
      <w:tabs>
        <w:tab w:val="left" w:pos="0"/>
      </w:tabs>
      <w:ind w:left="426"/>
    </w:pPr>
    <w:rPr>
      <w:sz w:val="22"/>
    </w:rPr>
  </w:style>
  <w:style w:type="paragraph" w:styleId="BlockText">
    <w:name w:val="Block Text"/>
    <w:basedOn w:val="Normal"/>
    <w:rsid w:val="00E42AB2"/>
    <w:pPr>
      <w:tabs>
        <w:tab w:val="left" w:pos="-720"/>
        <w:tab w:val="left" w:pos="1440"/>
        <w:tab w:val="left" w:pos="2495"/>
        <w:tab w:val="left" w:pos="2880"/>
      </w:tabs>
      <w:suppressAutoHyphens/>
      <w:ind w:left="1134" w:right="1797"/>
      <w:jc w:val="both"/>
    </w:pPr>
    <w:rPr>
      <w:sz w:val="20"/>
    </w:rPr>
  </w:style>
  <w:style w:type="character" w:styleId="Hyperlink">
    <w:name w:val="Hyperlink"/>
    <w:uiPriority w:val="99"/>
    <w:rsid w:val="00E42AB2"/>
    <w:rPr>
      <w:color w:val="0000FF"/>
      <w:u w:val="single"/>
    </w:rPr>
  </w:style>
  <w:style w:type="paragraph" w:styleId="BalloonText">
    <w:name w:val="Balloon Text"/>
    <w:basedOn w:val="Normal"/>
    <w:semiHidden/>
    <w:rsid w:val="00A7069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AC5A1D"/>
    <w:pPr>
      <w:spacing w:before="100" w:beforeAutospacing="1" w:after="100" w:afterAutospacing="1"/>
    </w:pPr>
    <w:rPr>
      <w:szCs w:val="24"/>
      <w:lang w:val="en-US"/>
    </w:rPr>
  </w:style>
  <w:style w:type="character" w:styleId="Strong">
    <w:name w:val="Strong"/>
    <w:qFormat/>
    <w:rsid w:val="00AC5A1D"/>
    <w:rPr>
      <w:b/>
      <w:bCs/>
    </w:rPr>
  </w:style>
  <w:style w:type="character" w:styleId="FootnoteReference">
    <w:name w:val="footnote reference"/>
    <w:semiHidden/>
    <w:rsid w:val="0005422D"/>
    <w:rPr>
      <w:vertAlign w:val="superscript"/>
    </w:rPr>
  </w:style>
  <w:style w:type="table" w:styleId="TableGrid">
    <w:name w:val="Table Grid"/>
    <w:basedOn w:val="TableNormal"/>
    <w:rsid w:val="004C60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3524F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styleId="CommentReference">
    <w:name w:val="annotation reference"/>
    <w:semiHidden/>
    <w:rsid w:val="00202AE3"/>
    <w:rPr>
      <w:sz w:val="16"/>
      <w:szCs w:val="16"/>
    </w:rPr>
  </w:style>
  <w:style w:type="paragraph" w:styleId="CommentText">
    <w:name w:val="annotation text"/>
    <w:basedOn w:val="Normal"/>
    <w:semiHidden/>
    <w:rsid w:val="00202AE3"/>
    <w:rPr>
      <w:sz w:val="20"/>
    </w:rPr>
  </w:style>
  <w:style w:type="paragraph" w:styleId="CommentSubject">
    <w:name w:val="annotation subject"/>
    <w:basedOn w:val="CommentText"/>
    <w:next w:val="CommentText"/>
    <w:semiHidden/>
    <w:rsid w:val="00202AE3"/>
    <w:rPr>
      <w:b/>
      <w:bCs/>
    </w:rPr>
  </w:style>
  <w:style w:type="paragraph" w:styleId="Revision">
    <w:name w:val="Revision"/>
    <w:hidden/>
    <w:uiPriority w:val="99"/>
    <w:semiHidden/>
    <w:rsid w:val="00F30413"/>
    <w:rPr>
      <w:sz w:val="24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8E399C"/>
    <w:rPr>
      <w:rFonts w:ascii="Calibri" w:eastAsia="Times New Roman" w:hAnsi="Calibri"/>
      <w:sz w:val="20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E399C"/>
    <w:rPr>
      <w:rFonts w:ascii="Calibri" w:eastAsia="Times New Roman" w:hAnsi="Calibri"/>
      <w:szCs w:val="21"/>
      <w:lang w:val="en-GB" w:eastAsia="en-US"/>
    </w:rPr>
  </w:style>
  <w:style w:type="paragraph" w:styleId="ListParagraph">
    <w:name w:val="List Paragraph"/>
    <w:basedOn w:val="Normal"/>
    <w:uiPriority w:val="34"/>
    <w:qFormat/>
    <w:rsid w:val="001F6F26"/>
    <w:pPr>
      <w:ind w:left="720"/>
      <w:contextualSpacing/>
    </w:pPr>
  </w:style>
  <w:style w:type="character" w:styleId="FollowedHyperlink">
    <w:name w:val="FollowedHyperlink"/>
    <w:basedOn w:val="DefaultParagraphFont"/>
    <w:rsid w:val="000542C3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5369DD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D764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45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3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ramsar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sia.oceania@ramsar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28518D22E4E845BF1D3ED2A022F59A" ma:contentTypeVersion="15" ma:contentTypeDescription="Create a new document." ma:contentTypeScope="" ma:versionID="195e39c73bd2462302ca640848f79443">
  <xsd:schema xmlns:xsd="http://www.w3.org/2001/XMLSchema" xmlns:xs="http://www.w3.org/2001/XMLSchema" xmlns:p="http://schemas.microsoft.com/office/2006/metadata/properties" xmlns:ns3="72e317e9-deb9-467f-b665-36e3d0473fce" xmlns:ns4="479ef05d-86ef-44ab-9daf-72eea20f3e1e" targetNamespace="http://schemas.microsoft.com/office/2006/metadata/properties" ma:root="true" ma:fieldsID="924c941ab6029f32516ebe77f4bee058" ns3:_="" ns4:_="">
    <xsd:import namespace="72e317e9-deb9-467f-b665-36e3d0473fce"/>
    <xsd:import namespace="479ef05d-86ef-44ab-9daf-72eea20f3e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e317e9-deb9-467f-b665-36e3d0473f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9ef05d-86ef-44ab-9daf-72eea20f3e1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2e317e9-deb9-467f-b665-36e3d0473fc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EB608CD-4442-4A04-A3E7-C99DA1F601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e317e9-deb9-467f-b665-36e3d0473fce"/>
    <ds:schemaRef ds:uri="479ef05d-86ef-44ab-9daf-72eea20f3e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4EA4AF-6AF1-48C0-B04C-4B608175DFD8}">
  <ds:schemaRefs>
    <ds:schemaRef ds:uri="479ef05d-86ef-44ab-9daf-72eea20f3e1e"/>
    <ds:schemaRef ds:uri="http://purl.org/dc/dcmitype/"/>
    <ds:schemaRef ds:uri="http://purl.org/dc/elements/1.1/"/>
    <ds:schemaRef ds:uri="72e317e9-deb9-467f-b665-36e3d0473fce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DFBA2B6C-A412-42BB-AA34-267B7D2FCF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EC24A0-C878-41A5-BFDA-BCA2118D8C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VENTION ON WETLANDS (Ramsar, Iran, 1971)</vt:lpstr>
    </vt:vector>
  </TitlesOfParts>
  <Company>The World Conservation Union</Company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TION ON WETLANDS (Ramsar, Iran, 1971)</dc:title>
  <dc:creator>BLASCO Delmar</dc:creator>
  <cp:lastModifiedBy>ASIA OCEANIA</cp:lastModifiedBy>
  <cp:revision>3</cp:revision>
  <cp:lastPrinted>2023-02-13T10:09:00Z</cp:lastPrinted>
  <dcterms:created xsi:type="dcterms:W3CDTF">2023-02-14T15:21:00Z</dcterms:created>
  <dcterms:modified xsi:type="dcterms:W3CDTF">2023-02-14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28518D22E4E845BF1D3ED2A022F59A</vt:lpwstr>
  </property>
</Properties>
</file>